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rId31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37.png" ContentType="image/png"/>
  <Override PartName="/word/media/rId57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3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4.png" ContentType="image/png"/>
  <Override PartName="/word/media/rId179.png" ContentType="image/png"/>
  <Override PartName="/word/media/rId185.png" ContentType="image/png"/>
  <Override PartName="/word/media/rId190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6" w:name="div"/>
    <w:p>
      <w:pPr>
        <w:pStyle w:val="berschrift1"/>
      </w:pPr>
      <w:r>
        <w:t xml:space="preserve">3 DIV</w:t>
      </w:r>
    </w:p>
    <w:bookmarkStart w:id="25" w:name="generalsekretariat-div"/>
    <w:p>
      <w:pPr>
        <w:pStyle w:val="berschrift2"/>
      </w:pPr>
      <w:r>
        <w:t xml:space="preserve">3010 Generalsekretariat DIV</w:t>
      </w:r>
    </w:p>
    <w:bookmarkStart w:id="24" w:name="verwaltungsrechtspflege"/>
    <w:p>
      <w:pPr>
        <w:pStyle w:val="berschrift3"/>
      </w:pPr>
      <w:r>
        <w:t xml:space="preserve">Verwaltungsrechtspfleg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1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meinden/                           Stimmrech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terinärwes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lurwes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mess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andwirtschaf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schiedenes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306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 zu behandelnde Rekurse, erstinstanzliche Verfahren und Aufsichtsbeschwer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9</w:t>
            </w:r>
          </w:p>
        </w:tc>
      </w:tr>
      <w:tr>
        <w:trPr>
          <w:trHeight w:val="317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1. Januar 20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</w:tr>
      <w:tr>
        <w:trPr>
          <w:trHeight w:val="318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eingäng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trHeight w:val="320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 Erledig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utheiss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ilweise Gutheis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wei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chteintre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schreib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trHeight w:val="317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ndenzen am Jahresend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</w:tr>
      <w:tr>
        <w:trPr>
          <w:trHeight w:val="283" w:hRule="auto"/>
        </w:trPr>
        body1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31. Dezember 202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DIV_files/figure-docx/330101_qr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4"/>
    <w:bookmarkEnd w:id="25"/>
    <w:bookmarkStart w:id="36" w:name="amt-für-geoinformation"/>
    <w:p>
      <w:pPr>
        <w:pStyle w:val="berschrift2"/>
      </w:pPr>
      <w:r>
        <w:t xml:space="preserve">3310 Amt für Geoinformation</w:t>
      </w:r>
    </w:p>
    <w:bookmarkStart w:id="30" w:name="nachführung-der-amtlichen-vermessung"/>
    <w:p>
      <w:pPr>
        <w:pStyle w:val="berschrift3"/>
      </w:pPr>
      <w:r>
        <w:t xml:space="preserve">Nachführung der amtlichen Vermessun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der Mutation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90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58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01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3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13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45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55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39.0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renzänder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.0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esänder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70.0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ein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.0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hl der einbezogenen Parz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0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5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7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62.0</w:t>
            </w:r>
          </w:p>
        </w:tc>
      </w:tr>
      <w:tr>
        <w:trPr>
          <w:trHeight w:val="3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Jahresumsatz exkl. MwSt. in Mio. Fr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report_DIV_files/figure-docx/333101_qr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0"/>
    <w:bookmarkStart w:id="35" w:name="stand-der-amtlichen-vermessung"/>
    <w:p>
      <w:pPr>
        <w:pStyle w:val="berschrift3"/>
      </w:pPr>
      <w:r>
        <w:t xml:space="preserve">Stand der amtlichen Vermessun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nd der amtlichen Vermessung in %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messung def. oder prov. anerkann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3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liche Vermessung 93 in Arb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liche Vermessung 93 anerkan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report_DIV_files/figure-docx/333102_qr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5"/>
    <w:bookmarkEnd w:id="36"/>
    <w:bookmarkStart w:id="97" w:name="amt-für-wirtschaft-und-arbeit"/>
    <w:p>
      <w:pPr>
        <w:pStyle w:val="berschrift2"/>
      </w:pPr>
      <w:r>
        <w:t xml:space="preserve">3530 Amt für Wirtschaft und Arbeit</w:t>
      </w:r>
    </w:p>
    <w:bookmarkStart w:id="41" w:name="X605cb1f5713188346e6e3c6355f641078be036c"/>
    <w:p>
      <w:pPr>
        <w:pStyle w:val="berschrift3"/>
      </w:pPr>
      <w:r>
        <w:t xml:space="preserve">Gutachten, Bewilligungen und Verfügungen Arbeitsinspektora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industrieller Betrieb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langenehm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lanbegutach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9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triebs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beitszeit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</w:tr>
      <w:tr>
        <w:trPr>
          <w:trHeight w:val="3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VG Inspekti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</w:t>
            </w:r>
          </w:p>
        </w:tc>
      </w:tr>
      <w:tr>
        <w:trPr>
          <w:trHeight w:val="3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 Berichtsjahr neu erfasste Lärmfä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2</w:t>
            </w:r>
          </w:p>
        </w:tc>
      </w:tr>
      <w:tr>
        <w:trPr>
          <w:trHeight w:val="3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ärmverfü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</w:tr>
      <w:tr>
        <w:trPr>
          <w:trHeight w:val="318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llungnahmen zu UVP im Bereich Lä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report_DIV_files/figure-docx/335301_qr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1"/>
    <w:bookmarkStart w:id="46" w:name="projektbeiträge-neue-regionalpolitik-nrp"/>
    <w:p>
      <w:pPr>
        <w:pStyle w:val="berschrift3"/>
      </w:pPr>
      <w:r>
        <w:t xml:space="preserve">Projektbeiträge Neue Regionalpolitik (NRP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ojek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ale Projek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dustrie / Gewerbe / Dienstleist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5'0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'18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7'0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8'261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uris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1'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'843</w:t>
            </w:r>
          </w:p>
        </w:tc>
      </w:tr>
      <w:tr>
        <w:trPr>
          <w:trHeight w:val="318" w:hRule="auto"/>
        </w:trPr>
        body 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egionalmanagemen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'0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'5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20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terkantonale Projek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dustrie / Gewerbe / Dienstleist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2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5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'74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'972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uris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'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'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'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'850</w:t>
            </w:r>
          </w:p>
        </w:tc>
      </w:tr>
      <w:tr>
        <w:trPr>
          <w:trHeight w:val="318" w:hRule="auto"/>
        </w:trPr>
        body 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egionalmanagemen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'0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'0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'0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'000</w:t>
            </w:r>
          </w:p>
        </w:tc>
      </w:tr>
      <w:tr>
        <w:trPr>
          <w:trHeight w:val="320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onstige Projek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egionales Innovationssystem RIS Os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6'97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4'9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1'98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'495</w:t>
            </w:r>
          </w:p>
        </w:tc>
      </w:tr>
      <w:tr>
        <w:trPr>
          <w:trHeight w:val="3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terreg V Progra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'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terreg VI Programm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'65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'65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'653</w:t>
            </w:r>
          </w:p>
        </w:tc>
      </w:tr>
      <w:tr>
        <w:trPr>
          <w:trHeight w:val="320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eue Projekte kanton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tandortförderung Thurgau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'0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achbarkeitsstudie Regio-Markt Stadtkaserne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'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ADL Bodensee – Entwicklung Kreuzlingen-Untersee-Rh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eistungsträger-Boo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lächenpotenziale Beherberg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onzeption einer regionalen Platt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uture Skills Hub Thur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000</w:t>
            </w:r>
          </w:p>
        </w:tc>
      </w:tr>
      <w:tr>
        <w:trPr>
          <w:trHeight w:val="283" w:hRule="auto"/>
        </w:trPr>
        body21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uture Work For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'000</w:t>
            </w:r>
          </w:p>
        </w:tc>
      </w:tr>
      <w:tr>
        <w:trPr>
          <w:trHeight w:val="320" w:hRule="auto"/>
        </w:trPr>
        body2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eue Projekte interkanton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3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hematische RIS-Ost/INOS Innovationsplattform "Wirtschaften in Kreisläufen"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'23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hematische RIS-Ost/INOS Innovationsplattform "Exzellenz in Lieferketten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'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hematische RIS-Ost/INOS Innovationsplattform "Nachhaltige Kunststoff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'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e Arbeitswelten in Gemeinden und Mikorunterneh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realPlus – Standardisierung und digitale Unterstützung der strategischen Arealentwick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holungslandschaft der Kan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'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teiligung NRP Umsetzungsprogramm 5 (2024-2027) Standortförderung Züriob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'000</w:t>
            </w:r>
          </w:p>
        </w:tc>
      </w:tr>
      <w:tr>
        <w:trPr>
          <w:trHeight w:val="28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Herzschlaufe W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350</w:t>
            </w:r>
          </w:p>
        </w:tc>
      </w:tr>
      <w:tr>
        <w:trPr>
          <w:trHeight w:val="304" w:hRule="auto"/>
        </w:trPr>
        body3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wiss Edition (Kreislaufwirtschaft in der Textilbranche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0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report_DIV_files/figure-docx/3353010_qr-1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6"/>
    <w:bookmarkStart w:id="51" w:name="X29624890d36252fdd40c0bfbe83ae9d4d22df1a"/>
    <w:p>
      <w:pPr>
        <w:pStyle w:val="berschrift3"/>
      </w:pPr>
      <w:r>
        <w:t xml:space="preserve">Wiedereingliederung von Arbeitslosen und Stellensuchend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Stellensuchende per Ende Dezember im Kanton (Stichtag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4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9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16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Arbeitslose per Ende Dezember im Kanton (Stichta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23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beitslosenquote per Ende Dezember im Kanton (Stichta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%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Beratungen (Jahresto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738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uanmeldungen (Jahresto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60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kquirierte Stellen (Jahresto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,</w:t>
            </w:r>
          </w:p>
        </w:tc>
      </w:tr>
      <w:tr>
        <w:trPr>
          <w:trHeight w:val="29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ene St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81,16902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mittlungen in Dauerstellen (Jahresto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3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mittlungen in temporäre Stellen (Jahresto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3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rse für Arbeitslose in Jahresplätz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schäftigungsprogramme in Jahresplätz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ivationssemester in Jahresplätz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narbeitungszuschüsse in Jahresplätz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rkungsindikator SECO (geschätzt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report_DIV_files/figure-docx/3353011_qr-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51"/>
    <w:bookmarkStart w:id="56" w:name="ausrichtung-finanzieller-leistungen"/>
    <w:p>
      <w:pPr>
        <w:pStyle w:val="berschrift3"/>
      </w:pPr>
      <w:r>
        <w:t xml:space="preserve">Ausrichtung finanzieller Leist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beitslosenentschädigung Anzahl Taggeld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6'18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2'27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1'4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1'308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urzarbeitsentschädigung Anzahl Betrie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echtwetterentschädigung Anzahl Betrie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olvenzentschädigung Anzahl Betrie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7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Verfügungen (Einstellung der Zahlungen, Rückforderungen, Ablehnungen usw.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4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report_DIV_files/figure-docx/3353012_qr-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56"/>
    <w:bookmarkStart w:id="61" w:name="X44946c017651fdeda355b45470331b0100ff893"/>
    <w:p>
      <w:pPr>
        <w:pStyle w:val="berschrift3"/>
      </w:pPr>
      <w:r>
        <w:t xml:space="preserve">Zulassung ausländischer Arbeitskräfte, privater Arbeitsvermittlung und Personalverleih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ahresaufenthaltsbewilligungen Nicht-EU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zaufenthalterbew. bis 12 Mt. Nicht-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zaufenthalterbew. bis 4 Mt. Nicht-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rtisten und Künstler bis 8 Mt. Nicht-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ahresaufenthaltsbewilligungen EU 2 (BUL/RUM) ab 1. Juni 2009 bis 31. Mai 2016, Kroatien ab 1. Januar 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zaufenthalterbew. bis 12 Mt. EU 2 (BUL/RUM) ab 1. Juni 2009 bis 31. Mai 2016, Kroatien ab 1. Januar 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renzgängerbewilligung Nicht-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renzgängerbewilligung für selbständige Tätigkeit EU 25 / EU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rüfung selbständige Erwerbstätigkeit EU 25 / EU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ienstleistungserbringer, Entsandte EU 25 / EU 28 &lt; 12 Mt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ienstleistungserbringer, Entsandte EU 25 / EU 28 &lt; 4 Mt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9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tellenantritt Asylbewer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willigungen für Personen mit Schutzstatus 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4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rbeitsvermittlung und Personalverleih: Anzahl beaufsichtigter Unterneh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espflege Projekte (Hotline-Wirtschaf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</w:tr>
      <w:tr>
        <w:trPr>
          <w:trHeight w:val="318" w:hRule="auto"/>
        </w:trPr>
        body1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ungunternehmerberatungen / -schulungen (ALV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report_DIV_files/figure-docx/335302_qr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61"/>
    <w:bookmarkStart w:id="66" w:name="eidgenössisches-entsendegesetz-entsg"/>
    <w:p>
      <w:pPr>
        <w:pStyle w:val="berschrift3"/>
      </w:pPr>
      <w:r>
        <w:t xml:space="preserve">Eidgenössisches Entsendegesetz (EntsG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meldete Personen im TG 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4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0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1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908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Arbeitstage der gemeldeten Personen im TG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5'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4'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'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3'264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meldete Personen ganze 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1'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'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'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'389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Arbeitstage der gemeldeten Personen ganze CH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885'4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710'8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129'4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922'37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report_DIV_files/figure-docx/335303_qr-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66"/>
    <w:bookmarkStart w:id="71" w:name="flankierende-massnahmen"/>
    <w:p>
      <w:pPr>
        <w:pStyle w:val="berschrift3"/>
      </w:pPr>
      <w:r>
        <w:t xml:space="preserve">Flankierende Massnah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ssnahm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bei ausländischen Betrieb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Betriebs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Personen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7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nktionierung ausländischer Betriebe wegen Verstoss gegen das Entsendegesetz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warnungen von Entsendebetrie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fügungen wegen Meldepflichtverstö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fügungen wegen Verletzung Mindestlohn- und Arbeitsbedingungsbestimm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teil ausl. Betriebe mit Unterbietung üblicher Löh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teil ausl. Betriebe mit Unterbietung üblicher Löhne (gesam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avon Verständigungsverfahren mit Nachzah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bei ausländischen Selbständi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fügungen wegen Verletzung der Dokumentationspflicht durch Selbständi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bei Schweizer Arbeitgeb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Betriebs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</w:tr>
      <w:tr>
        <w:trPr>
          <w:trHeight w:val="28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Personen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59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teil von Betrieben mit Unterbietung üblicher Löhne mit nachfolgendem Verständigungs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ll-Vorgabe Leistungsvereinbarung FlaM Bund – K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</w:t>
            </w:r>
          </w:p>
        </w:tc>
      </w:tr>
      <w:tr>
        <w:trPr>
          <w:trHeight w:val="318" w:hRule="auto"/>
        </w:trPr>
        body1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rchgeführte Kontrollen nach Zählweise Leistungsvereinbarung Fla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report_DIV_files/figure-docx/335304_qr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71"/>
    <w:bookmarkStart w:id="76" w:name="umsetzung-schwarzarbeitsgesetz-bgsa"/>
    <w:p>
      <w:pPr>
        <w:pStyle w:val="berschrift3"/>
      </w:pPr>
      <w:r>
        <w:t xml:space="preserve">Umsetzung Schwarzarbeitsgesetz (BGSA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ssnahm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vermutete Verstösse aufgrund von Kontrollen bei: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trie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</w:tr>
      <w:tr>
        <w:trPr>
          <w:trHeight w:val="28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rs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durchzuführende Kontrollen gemäss Leistungsvereinbarung SE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durchgeführte Kontrolle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kontrollierte Personen 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DIV_files/figure-docx/335305_q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76"/>
    <w:bookmarkStart w:id="81" w:name="ansiedlungen-nach-bezirken"/>
    <w:p>
      <w:pPr>
        <w:pStyle w:val="berschrift3"/>
      </w:pPr>
      <w:r>
        <w:t xml:space="preserve">Ansiedlungen nach Bezirk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zirk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rb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ünchwi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infeld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DIV_files/figure-docx/335306_q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8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81"/>
    <w:bookmarkStart w:id="86" w:name="ansiedlungen-nach-sektoren"/>
    <w:p>
      <w:pPr>
        <w:pStyle w:val="berschrift3"/>
      </w:pPr>
      <w:r>
        <w:t xml:space="preserve">Ansiedlungen nach Sektor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ktoren (ohne Privatansiedlungen)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02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tor I, Landwirtschaf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0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tor II, Indus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ktor III, Dienstleist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_DIV_files/figure-docx/335307_qr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8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86"/>
    <w:bookmarkStart w:id="91" w:name="immobilienservice"/>
    <w:p>
      <w:pPr>
        <w:pStyle w:val="berschrift3"/>
      </w:pPr>
      <w:r>
        <w:t xml:space="preserve">Immobilienservic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chfrage nach Objektart (Mehrfachnennungen möglich)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dukti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ü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3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land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DIV_files/figure-docx/335308_q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9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91"/>
    <w:bookmarkStart w:id="96" w:name="projektbeiträge-regionalförderung-9a-alg"/>
    <w:p>
      <w:pPr>
        <w:pStyle w:val="berschrift3"/>
      </w:pPr>
      <w:r>
        <w:t xml:space="preserve">Projektbeiträge Regionalförderung § 9a AL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ojek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llvorhaben Region Oberthurgau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tzungsstrategie Wil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erenzierte Gewerbeentwicklung Region Frauenf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twicklungskonzept Hasli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'0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'00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5'00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DIV_files/figure-docx/335309_q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9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96"/>
    <w:bookmarkEnd w:id="97"/>
    <w:bookmarkStart w:id="143" w:name="landwirtschaftsamt"/>
    <w:p>
      <w:pPr>
        <w:pStyle w:val="berschrift2"/>
      </w:pPr>
      <w:r>
        <w:t xml:space="preserve">3610 Landwirtschaftsamt</w:t>
      </w:r>
    </w:p>
    <w:bookmarkStart w:id="102" w:name="weinwirtschaft"/>
    <w:p>
      <w:pPr>
        <w:pStyle w:val="berschrift3"/>
      </w:pPr>
      <w:r>
        <w:t xml:space="preserve">Weinwirtschaf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suche tota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willigte Gesu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gelehnte Gesu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willigte Fläche in A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gelehnte Fläche in Ar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DIV_files/figure-docx/336101_q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0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02"/>
    <w:bookmarkStart w:id="107" w:name="X2dc7e95f9f8213c0070b2fb7503cdf4e514c8a2"/>
    <w:p>
      <w:pPr>
        <w:pStyle w:val="berschrift3"/>
      </w:pPr>
      <w:r>
        <w:t xml:space="preserve">Anerkennung von landwirtschaftlichen Betrieben und Betriebsfor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triebsform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euanerkenn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bgänge/ Auflös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nd am 31.12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rektzahlungsberechtigte Betrieb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98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triebsgemeinscha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triebszweiggemeinscha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ete oder Pacht von Stallun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DIV_files/figure-docx/336102_q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07"/>
    <w:bookmarkStart w:id="112" w:name="X4f8550be40c6a9701c5ab87d889bc579856aa4e"/>
    <w:p>
      <w:pPr>
        <w:pStyle w:val="berschrift3"/>
      </w:pPr>
      <w:r>
        <w:t xml:space="preserve">Anzahl kontrollierte Landwirtschaftsbetriebe bei den öffentlich-rechtlichen Program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Öffentlich-rechtliche Programm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 kontrollierte Betrieb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% der angemeldeten Betriebe bei der KOL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lanzliche Primärprodukti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wässerschutz (alle Betriebe grösser-gleich 0.2 SA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</w:t>
            </w:r>
          </w:p>
        </w:tc>
      </w:tr>
      <w:tr>
        <w:trPr>
          <w:trHeight w:val="33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ÖLN (ohne Tierschutz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1</w:t>
            </w:r>
          </w:p>
        </w:tc>
      </w:tr>
      <w:tr>
        <w:trPr>
          <w:trHeight w:val="30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Pr (Einsatz nährstoffreduziertes Futt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.0</w:t>
            </w:r>
          </w:p>
        </w:tc>
      </w:tr>
      <w:tr>
        <w:trPr>
          <w:trHeight w:val="30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odiversitätsförderflächen Qualitätsstufe II (BFF Q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odiversitätsförderflächen Vernetzung Zusatzmassnahme M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5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aslandbasierte Milch- und Fleischproduktion (GM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2</w:t>
            </w:r>
          </w:p>
        </w:tc>
      </w:tr>
      <w:tr>
        <w:trPr>
          <w:trHeight w:val="30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erwohl (BTS, RA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2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onende Bodenbearbe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B: Phasenfütterung Schwe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3</w:t>
            </w:r>
          </w:p>
        </w:tc>
      </w:tr>
      <w:tr>
        <w:trPr>
          <w:trHeight w:val="304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duktion Pflanzenschutzmittel (offene Ackerfläche, Zuckerrüben, Reben, Obst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DIV_files/figure-docx/336103_qr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1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12"/>
    <w:bookmarkStart w:id="117" w:name="Xe2ba8085297fe67a47dd7d5477eb6b47a02b73c"/>
    <w:p>
      <w:pPr>
        <w:pStyle w:val="berschrift3"/>
      </w:pPr>
      <w:r>
        <w:t xml:space="preserve">Anzahl kontrollierte Landwirtschaftsbetriebe bei den Label-Program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abelprogramm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P-Suis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7</w:t>
            </w:r>
          </w:p>
        </w:tc>
      </w:tr>
      <w:tr>
        <w:trPr>
          <w:trHeight w:val="28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ISSE GARANT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wissG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OP Emmenta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0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QM-Schweizer Fleis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</w:tr>
      <w:tr>
        <w:trPr>
          <w:trHeight w:val="318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verse: Hochstamm Suisse, Grüner Teppich, etc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DIV_files/figure-docx/336104_qr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17"/>
    <w:bookmarkStart w:id="122" w:name="X2200001f7843711f6f8a228e7db6fb1aad0b550"/>
    <w:p>
      <w:pPr>
        <w:pStyle w:val="berschrift3"/>
      </w:pPr>
      <w:r>
        <w:t xml:space="preserve">Strukturverbesserungen: Periodische Wiederinstandstellungen (PWI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ha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resse angemelde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 Vorbere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 Ausfüh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de Jahr abgeschlo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abgeschlossen seit 2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DIV_files/figure-docx/336105_qr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2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22"/>
    <w:bookmarkStart w:id="127" w:name="X0b1d7e4b8883879fbc4374f7895f9255d0e5628"/>
    <w:p>
      <w:pPr>
        <w:pStyle w:val="berschrift3"/>
      </w:pPr>
      <w:r>
        <w:t xml:space="preserve">Strukturverbesserungen: Projekte Regionale Entwicklung (PRE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ha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rabklär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undlagenetap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msetz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de Jahr abgeschlo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abgeschlossen seit 2018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von zurückgezo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_DIV_files/figure-docx/336106_qr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2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27"/>
    <w:bookmarkStart w:id="132" w:name="X2f164e7d7f55ef0ab2889179f86fd189c9a40ae"/>
    <w:p>
      <w:pPr>
        <w:pStyle w:val="berschrift3"/>
      </w:pPr>
      <w:r>
        <w:t xml:space="preserve">Landwirtschaftliche Hochbauten im Berggebiet und in der Hügelzone sowie Unterstützung für ökologische Ziel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589" w:hRule="auto"/>
          <w:tblHeader/>
        </w:trPr>
        header 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itragszusicherung im jeweiligen Geschäftsjahr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 CHF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 CHF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 CHF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stützung für ökologische Ziel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aufgänge mit Quergefälle und Harnsammelrin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164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höhte Fressstä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'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'701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luftreinigungsanlagen zur Ammoniakreduk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'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'089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deckung von bestehenden Güllengru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'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'479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üll- und Waschplätze von Spritz- und Sprühgerä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'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'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4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erdachung des Füll- und Waschplatz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lage zur Lagerung des Reinigungswass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lage zur Verdunstung des Reinigungswass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flanzung von robusten Stein- und Kernobstsor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'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flanzung von robusten Rebsor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'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'560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ückbau ungenutzter landw. Gebäude ausserhalb B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'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'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'228</w:t>
            </w:r>
          </w:p>
        </w:tc>
      </w:tr>
      <w:tr>
        <w:trPr>
          <w:trHeight w:val="3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anierung PCB-belasteter Ökonomiegebä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ehraufwand wegen denkmalpflegerischen Aufla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roduktion oder Speicherung nachhaltiger Ene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'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21'563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SM Füll- und Waschplät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'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'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'981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flanzung von robusten Obstsor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'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'318</w:t>
            </w:r>
          </w:p>
        </w:tc>
      </w:tr>
      <w:tr>
        <w:trPr>
          <w:trHeight w:val="318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sbeiträge an landwirtschaftliche Hochbaut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'2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'7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'39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port_DIV_files/figure-docx/336107_qr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3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32"/>
    <w:bookmarkStart w:id="137" w:name="Xbc933975be410dcd6ea18d84557e69a7c9e1b34"/>
    <w:p>
      <w:pPr>
        <w:pStyle w:val="berschrift3"/>
      </w:pPr>
      <w:r>
        <w:t xml:space="preserve">Unterhaltsregelungen (Flurstrassen und Entwässerungen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gleitete Projekt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lösung von Unterhaltskorporation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4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ergang von Korporation zu Gemei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tutengenehm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haltsregelungen in Bearbe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tuten- und Unterhaltsreglemente in Bearbe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tutengenehmigung (Abschlus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DIV_files/figure-docx/336108_q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3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37"/>
    <w:bookmarkStart w:id="142" w:name="stellungnahmen"/>
    <w:p>
      <w:pPr>
        <w:pStyle w:val="berschrift3"/>
      </w:pPr>
      <w:r>
        <w:t xml:space="preserve">Stellungnah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llungnahmen zu Baugesuch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7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indviehhal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chweinehal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flügelhal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dere Ti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ombinierte Gesu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emi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Hofdüngerl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ohnhäus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rrainveränder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dere Gesu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</w:tr>
      <w:tr>
        <w:trPr>
          <w:trHeight w:val="318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llungnahmen zu Planungsgeschäft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port_DIV_files/figure-docx/336109_qr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4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42"/>
    <w:bookmarkEnd w:id="143"/>
    <w:bookmarkStart w:id="184" w:name="X1b11e4d44297dde095fff407d64942ce6a93001"/>
    <w:p>
      <w:pPr>
        <w:pStyle w:val="berschrift2"/>
      </w:pPr>
      <w:r>
        <w:t xml:space="preserve">3640 Bildungs- und Beratungszentrum Arenenberg</w:t>
      </w:r>
    </w:p>
    <w:bookmarkStart w:id="148" w:name="fachschaft-landwirtschaft"/>
    <w:p>
      <w:pPr>
        <w:pStyle w:val="berschrift3"/>
      </w:pPr>
      <w:r>
        <w:t xml:space="preserve">Fachschaft Landwirtschaf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ehrlinge und Lehrverhältniss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</w:tr>
      <w:tr>
        <w:trPr>
          <w:trHeight w:val="3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FZ (LJ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</w:tr>
      <w:tr>
        <w:trPr>
          <w:trHeight w:val="3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FZ (LJ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trHeight w:val="3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FZ (LJ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trHeight w:val="3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BA (LJ1+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28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ulkla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28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S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7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ehrbetrieb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port_DIV_files/figure-docx/336401_qr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4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48"/>
    <w:bookmarkStart w:id="153" w:name="fachschaft-musikinstrumentenbau"/>
    <w:p>
      <w:pPr>
        <w:pStyle w:val="berschrift3"/>
      </w:pPr>
      <w:r>
        <w:t xml:space="preserve">Fachschaft Musikinstrumentenbau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ufsfachschül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</w:tr>
      <w:tr>
        <w:trPr>
          <w:trHeight w:val="3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J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J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  <w:tr>
        <w:trPr>
          <w:trHeight w:val="3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J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J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Schulklass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_DIV_files/figure-docx/336402_qr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5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53"/>
    <w:bookmarkStart w:id="158" w:name="X76c96730bbbb6518e26f693ed84fd7b2b2ddd14"/>
    <w:p>
      <w:pPr>
        <w:pStyle w:val="berschrift3"/>
      </w:pPr>
      <w:r>
        <w:t xml:space="preserve">Modulare Weiterbildung Ernährung und Hauswirtschaft (Stufe Weiterbildung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61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/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/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/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/2024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/2025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ilnehmende SFK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ilnehmende BF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mpetenznachweise abgeleg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mpetenznachweise erfüll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port_DIV_files/figure-docx/336403_q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5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58"/>
    <w:bookmarkStart w:id="163" w:name="X780545f1c0e796b54d2693dfc7ad94940a62c04"/>
    <w:p>
      <w:pPr>
        <w:pStyle w:val="berschrift3"/>
      </w:pPr>
      <w:r>
        <w:t xml:space="preserve">Modulare Weiterbildung Landwirtschaft: Betriebsleiterschule Stufe Berufsprüfung mit Eidg. Fachausweis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04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eilnehmer Betriebsleiterschule (mind. 2 Module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gelegte Modulprüfungen (Kalenderjah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gegebene Fachauswei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port_DIV_files/figure-docx/336404_qr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6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63"/>
    <w:bookmarkStart w:id="168" w:name="X725dcd18ec013a255c4cf173a2c16c931a2079f"/>
    <w:p>
      <w:pPr>
        <w:pStyle w:val="berschrift3"/>
      </w:pPr>
      <w:r>
        <w:t xml:space="preserve">Modulare Weiterbildung Landwirtschaft: Betriebsleiterschule Stufe Meisterprüfung mit Eidg. Diplom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gelegte Modulprüf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füllte Modulprüf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gegebene Diplom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_DIV_files/figure-docx/336405_q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6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68"/>
    <w:bookmarkStart w:id="173" w:name="X573092f052b72fcb3674b3155c901ead62e7cb7"/>
    <w:p>
      <w:pPr>
        <w:pStyle w:val="berschrift3"/>
      </w:pPr>
      <w:r>
        <w:t xml:space="preserve">Weiterbildungs- und Informationsveranstaltungen in der Beratung Land- und Hauswirtschaf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Teilnehm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3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59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5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016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Halbtages- und Abendveranstal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Ganztagesveranstal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rchschnittliche Anzahl Teilnehmer pro Veranstaltu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port_DIV_files/figure-docx/336406_qr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7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73"/>
    <w:bookmarkStart w:id="178" w:name="untersuchungen-bodenlabor"/>
    <w:p>
      <w:pPr>
        <w:pStyle w:val="berschrift3"/>
      </w:pPr>
      <w:r>
        <w:t xml:space="preserve">Untersuchungen Bodenlabo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tersuchungseinhei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denproben PK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0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37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674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denproben PK erweite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88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denproben Nm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ockensubstanzproben Futtermittel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70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80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'37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89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port_DIV_files/figure-docx/336407_qr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7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78"/>
    <w:bookmarkStart w:id="183" w:name="gastronomie-und-hotellerie-am-arenenberg"/>
    <w:p>
      <w:pPr>
        <w:pStyle w:val="berschrift3"/>
      </w:pPr>
      <w:r>
        <w:t xml:space="preserve">Gastronomie und Hotellerie am Arenenber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5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Übernachtungen Arenenber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ernend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10</w:t>
            </w:r>
          </w:p>
        </w:tc>
      </w:tr>
      <w:tr>
        <w:trPr>
          <w:trHeight w:val="283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xterne Gäst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48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39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93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241</w:t>
            </w:r>
          </w:p>
        </w:tc>
      </w:tr>
      <w:tr>
        <w:trPr>
          <w:trHeight w:val="320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pflegung Arenenber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25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péro / Imbis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ittage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endess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20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minare und Tag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externer Gästegrupp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4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8</w:t>
            </w:r>
          </w:p>
        </w:tc>
      </w:tr>
      <w:tr>
        <w:trPr>
          <w:trHeight w:val="283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Teilnehmend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'6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'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'5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'96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_DIV_files/figure-docx/336408_qr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8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83"/>
    <w:bookmarkEnd w:id="184"/>
    <w:bookmarkStart w:id="195" w:name="veterinäramt"/>
    <w:p>
      <w:pPr>
        <w:pStyle w:val="berschrift2"/>
      </w:pPr>
      <w:r>
        <w:t xml:space="preserve">3940 Veterinäramt</w:t>
      </w:r>
    </w:p>
    <w:bookmarkStart w:id="189" w:name="X513d16fa878bbfa7384bb631c5a73d485b18a49"/>
    <w:p>
      <w:pPr>
        <w:pStyle w:val="berschrift3"/>
      </w:pPr>
      <w:r>
        <w:t xml:space="preserve">Tierseuchenfälle TG (Anzahl betroffene Betriebe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uch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ochanstecke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wcastle Krankhei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viäre Influenza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zurotte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04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ovine Virus-Diarrhoe (BVD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fektiöse hämatopoietische Nekrose (IHN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21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u bekämpfe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3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ulbru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auerbr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Chlamydiose der Vög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0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nzootische Pneumonie der Schweine (E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fektiöse Laryngotracheitis der Hühner (IL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aratuberkul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0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almonellose Klauentiere (Rinder, Schweine etc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0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almonellose (ausser Klauentie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almonella-Infektion des Geflüge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lauzungenkrankh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</w:tr>
      <w:tr>
        <w:trPr>
          <w:trHeight w:val="28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oderhin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trHeight w:val="318" w:hRule="auto"/>
        </w:trPr>
        body1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rebspes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6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u überwache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  <w:tr>
        <w:trPr>
          <w:trHeight w:val="318" w:hRule="auto"/>
        </w:trPr>
        body2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Chlamydienabort der Schafe und Zie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Campylobacteri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Coxiell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ospor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seudotuberkulose der Schafe und Zie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irale hämorrhagische Krankheit der Kanin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Yersini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isteri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ryptosporidi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ungenadenomat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ularäm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quine Arter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ykopasmose bei Hühnern und Truthühn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3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ykoplasmose bei Hühnern und Truthühner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1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eport_DIV_files/figure-docx/339401_qr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8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89"/>
    <w:bookmarkStart w:id="194" w:name="schlachtung-und-fleischkontrolle"/>
    <w:p>
      <w:pPr>
        <w:pStyle w:val="berschrift3"/>
      </w:pPr>
      <w:r>
        <w:t xml:space="preserve">Schlachtung und Fleischkontroll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iera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schlachtet u. kontrolli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niessba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geniessbar</w:t>
            </w:r>
          </w:p>
        </w:tc>
      </w:tr>
      <w:tr>
        <w:trPr>
          <w:trHeight w:val="302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iere, Ochsen und Küh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5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ie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we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</w:tr>
      <w:tr>
        <w:trPr>
          <w:trHeight w:val="28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fer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d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port_DIV_files/figure-docx/339402_qr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9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94"/>
    <w:bookmarkEnd w:id="195"/>
    <w:bookmarkEnd w:id="196"/>
    <w:sectPr w:rsidR="008D3A9C" w:rsidSect="004F5F45">
      <w:headerReference r:id="rId9" w:type="even"/>
      <w:headerReference r:id="rId11" w:type="default"/>
      <w:footerReference r:id="rId15" w:type="even"/>
      <w:footerReference r:id="rId14" w:type="default"/>
      <w:headerReference r:id="rId10" w:type="first"/>
      <w:footerReference r:id="rId13" w:type="first"/>
      <w:pgSz w:h="16840" w:w="11907"/>
      <w:pgMar w:bottom="1134" w:footer="454" w:gutter="0" w:header="567" w:left="851" w:right="851" w:top="1134"/>
      <w:cols w:space="720"/>
      <w:docGrid w:linePitch="245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00CC3" w14:textId="7554247E" w:rsidR="0037751C" w:rsidRDefault="0037751C" w:rsidP="0037751C">
    <w:pPr>
      <w:pStyle w:val="Fuzeile"/>
      <w:tabs>
        <w:tab w:val="clear" w:pos="9072"/>
        <w:tab w:val="left" w:pos="9392"/>
        <w:tab w:val="right" w:pos="10065"/>
      </w:tabs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0BE19" w14:textId="2962A011" w:rsidR="00372455" w:rsidRDefault="00372455" w:rsidP="0037751C">
    <w:pPr>
      <w:pStyle w:val="Fuzeile"/>
      <w:tabs>
        <w:tab w:val="clear" w:pos="9072"/>
        <w:tab w:val="right" w:pos="10065"/>
      </w:tabs>
      <w:jc w:val="right"/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 w:rsidR="00D8133A" w:rsidRPr="003D48FB">
      <w:rPr>
        <w:noProof/>
        <w:lang w:val="de-DE"/>
      </w:rPr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7D023" w14:textId="77777777" w:rsidR="0037751C" w:rsidRDefault="0037751C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3B208" w14:textId="2D6C9141" w:rsidR="00372455" w:rsidRPr="00A913C4" w:rsidRDefault="00372455" w:rsidP="00583D6C">
    <w:pPr>
      <w:pStyle w:val="Kopfzeile"/>
      <w:pBdr>
        <w:bottom w:val="single" w:sz="6" w:space="1" w:color="auto"/>
      </w:pBdr>
      <w:tabs>
        <w:tab w:val="clear" w:pos="284"/>
        <w:tab w:val="clear" w:pos="567"/>
        <w:tab w:val="clear" w:pos="4536"/>
        <w:tab w:val="clear" w:pos="9072"/>
        <w:tab w:val="center" w:pos="5102"/>
        <w:tab w:val="right" w:pos="10205"/>
      </w:tabs>
      <w:rPr>
        <w:sz w:val="20"/>
      </w:rPr>
    </w:pPr>
    <w:r w:rsidRPr="00A913C4">
      <w:rPr>
        <w:sz w:val="20"/>
      </w:rPr>
      <w:t>Kanton Thurgau</w:t>
    </w:r>
    <w:r w:rsidRPr="00A913C4">
      <w:rPr>
        <w:sz w:val="20"/>
      </w:rPr>
      <w:tab/>
      <w:t xml:space="preserve">Geschäftsbericht </w:t>
    </w:r>
    <w:r w:rsidR="006116A0">
      <w:rPr>
        <w:sz w:val="20"/>
      </w:rPr>
      <w:t>2024</w:t>
    </w:r>
    <w:r w:rsidRPr="00A913C4">
      <w:rPr>
        <w:sz w:val="20"/>
      </w:rPr>
      <w:tab/>
    </w:r>
    <w:r w:rsidR="006116A0">
      <w:rPr>
        <w:sz w:val="20"/>
      </w:rPr>
      <w:t>DIV</w:t>
    </w:r>
  </w:p>
  <w:p w14:paraId="42E1A151" w14:textId="77777777" w:rsidR="00372455" w:rsidRDefault="0037245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BF1C" w14:textId="6102F8C6" w:rsidR="00372455" w:rsidRPr="00FA0865" w:rsidRDefault="00372455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 w:rsidRPr="00FA0865">
      <w:rPr>
        <w:sz w:val="20"/>
      </w:rPr>
      <w:t>Kan</w:t>
    </w:r>
    <w:r>
      <w:rPr>
        <w:sz w:val="20"/>
      </w:rPr>
      <w:t>ton Thurgau</w:t>
    </w:r>
    <w:r>
      <w:rPr>
        <w:sz w:val="20"/>
      </w:rPr>
      <w:tab/>
      <w:t xml:space="preserve">Geschäftsbericht </w:t>
    </w:r>
    <w:r w:rsidR="0037751C">
      <w:rPr>
        <w:sz w:val="20"/>
      </w:rPr>
      <w:t>2024</w:t>
    </w:r>
    <w:r w:rsidRPr="00FA0865">
      <w:rPr>
        <w:sz w:val="20"/>
      </w:rPr>
      <w:tab/>
    </w:r>
    <w:r>
      <w:rPr>
        <w:sz w:val="20"/>
      </w:rPr>
      <w:tab/>
    </w:r>
    <w:r w:rsidR="0037751C">
      <w:rPr>
        <w:sz w:val="20"/>
      </w:rPr>
      <w:t>DI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DDFC" w14:textId="77777777" w:rsidR="0037751C" w:rsidRDefault="0037751C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E5BA3" w14:textId="07232DF4" w:rsidR="008D3A9C" w:rsidRPr="00FA0865" w:rsidRDefault="008D3A9C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>
      <w:rPr>
        <w:sz w:val="20"/>
      </w:rPr>
      <w:t>Kanton Thurgau</w:t>
    </w:r>
    <w:r w:rsidRPr="008D3A9C">
      <w:rPr>
        <w:sz w:val="20"/>
      </w:rPr>
      <w:ptab w:relativeTo="margin" w:alignment="center" w:leader="none"/>
    </w:r>
    <w:r>
      <w:rPr>
        <w:sz w:val="20"/>
      </w:rPr>
      <w:t>Geschäftsbericht 2024</w:t>
    </w:r>
    <w:r w:rsidRPr="008D3A9C">
      <w:rPr>
        <w:sz w:val="20"/>
      </w:rPr>
      <w:ptab w:relativeTo="margin" w:alignment="right" w:leader="none"/>
    </w:r>
    <w:r>
      <w:rPr>
        <w:sz w:val="20"/>
      </w:rPr>
      <w:t>DIV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FE"/>
    <w:multiLevelType w:val="singleLevel"/>
    <w:tmpl w:val="7D9A05BA"/>
    <w:lvl w:ilvl="0">
      <w:numFmt w:val="decimal"/>
      <w:lvlText w:val="*"/>
      <w:lvlJc w:val="left"/>
    </w:lvl>
  </w:abstractNum>
  <w:abstractNum w15:restartNumberingAfterBreak="0" w:abstractNumId="1">
    <w:nsid w:val="04DD4464"/>
    <w:multiLevelType w:val="hybridMultilevel"/>
    <w:tmpl w:val="5538A680"/>
    <w:lvl w:ilvl="0" w:tplc="1C36C67E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DB800B5"/>
    <w:multiLevelType w:val="hybridMultilevel"/>
    <w:tmpl w:val="F1968C00"/>
    <w:lvl w:ilvl="0" w:tplc="75D62B14">
      <w:start w:val="2"/>
      <w:numFmt w:val="decimal"/>
      <w:lvlText w:val="%1"/>
      <w:lvlJc w:val="left"/>
      <w:pPr>
        <w:tabs>
          <w:tab w:pos="2140" w:val="num"/>
        </w:tabs>
        <w:ind w:hanging="360" w:left="2140"/>
      </w:pPr>
      <w:rPr>
        <w:rFonts w:hint="default"/>
      </w:rPr>
    </w:lvl>
    <w:lvl w:ilvl="1" w:tplc="15549C84">
      <w:numFmt w:val="none"/>
      <w:lvlText w:val=""/>
      <w:lvlJc w:val="left"/>
      <w:pPr>
        <w:tabs>
          <w:tab w:pos="360" w:val="num"/>
        </w:tabs>
      </w:pPr>
    </w:lvl>
    <w:lvl w:ilvl="2" w:tplc="02CC9C6A">
      <w:numFmt w:val="none"/>
      <w:lvlText w:val=""/>
      <w:lvlJc w:val="left"/>
      <w:pPr>
        <w:tabs>
          <w:tab w:pos="360" w:val="num"/>
        </w:tabs>
      </w:pPr>
    </w:lvl>
    <w:lvl w:ilvl="3" w:tplc="334674D6">
      <w:numFmt w:val="none"/>
      <w:lvlText w:val=""/>
      <w:lvlJc w:val="left"/>
      <w:pPr>
        <w:tabs>
          <w:tab w:pos="360" w:val="num"/>
        </w:tabs>
      </w:pPr>
    </w:lvl>
    <w:lvl w:ilvl="4" w:tplc="D51E80C0">
      <w:numFmt w:val="none"/>
      <w:lvlText w:val=""/>
      <w:lvlJc w:val="left"/>
      <w:pPr>
        <w:tabs>
          <w:tab w:pos="360" w:val="num"/>
        </w:tabs>
      </w:pPr>
    </w:lvl>
    <w:lvl w:ilvl="5" w:tplc="DF8A505A">
      <w:numFmt w:val="none"/>
      <w:lvlText w:val=""/>
      <w:lvlJc w:val="left"/>
      <w:pPr>
        <w:tabs>
          <w:tab w:pos="360" w:val="num"/>
        </w:tabs>
      </w:pPr>
    </w:lvl>
    <w:lvl w:ilvl="6" w:tplc="1CC66046">
      <w:numFmt w:val="none"/>
      <w:lvlText w:val=""/>
      <w:lvlJc w:val="left"/>
      <w:pPr>
        <w:tabs>
          <w:tab w:pos="360" w:val="num"/>
        </w:tabs>
      </w:pPr>
    </w:lvl>
    <w:lvl w:ilvl="7" w:tplc="CB1EF53C">
      <w:numFmt w:val="none"/>
      <w:lvlText w:val=""/>
      <w:lvlJc w:val="left"/>
      <w:pPr>
        <w:tabs>
          <w:tab w:pos="360" w:val="num"/>
        </w:tabs>
      </w:pPr>
    </w:lvl>
    <w:lvl w:ilvl="8" w:tplc="94B67376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3">
    <w:nsid w:val="121D1588"/>
    <w:multiLevelType w:val="hybridMultilevel"/>
    <w:tmpl w:val="521EC152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4BC3797"/>
    <w:multiLevelType w:val="hybridMultilevel"/>
    <w:tmpl w:val="D15C3CBA"/>
    <w:lvl w:ilvl="0" w:tplc="7D9A05BA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ED46E67"/>
    <w:multiLevelType w:val="multilevel"/>
    <w:tmpl w:val="73B8D53A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6">
    <w:nsid w:val="30501A91"/>
    <w:multiLevelType w:val="hybridMultilevel"/>
    <w:tmpl w:val="DA4ACD0A"/>
    <w:lvl w:ilvl="0" w:tplc="92E6FFD0">
      <w:start w:val="4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plc="7804A8C6">
      <w:numFmt w:val="none"/>
      <w:lvlText w:val=""/>
      <w:lvlJc w:val="left"/>
      <w:pPr>
        <w:tabs>
          <w:tab w:pos="360" w:val="num"/>
        </w:tabs>
      </w:pPr>
    </w:lvl>
    <w:lvl w:ilvl="2" w:tplc="3C82C242">
      <w:numFmt w:val="none"/>
      <w:lvlText w:val=""/>
      <w:lvlJc w:val="left"/>
      <w:pPr>
        <w:tabs>
          <w:tab w:pos="360" w:val="num"/>
        </w:tabs>
      </w:pPr>
    </w:lvl>
    <w:lvl w:ilvl="3" w:tplc="E8D02FEA">
      <w:numFmt w:val="none"/>
      <w:lvlText w:val=""/>
      <w:lvlJc w:val="left"/>
      <w:pPr>
        <w:tabs>
          <w:tab w:pos="360" w:val="num"/>
        </w:tabs>
      </w:pPr>
    </w:lvl>
    <w:lvl w:ilvl="4" w:tplc="86088038">
      <w:numFmt w:val="none"/>
      <w:lvlText w:val=""/>
      <w:lvlJc w:val="left"/>
      <w:pPr>
        <w:tabs>
          <w:tab w:pos="360" w:val="num"/>
        </w:tabs>
      </w:pPr>
    </w:lvl>
    <w:lvl w:ilvl="5" w:tplc="89B46808">
      <w:numFmt w:val="none"/>
      <w:lvlText w:val=""/>
      <w:lvlJc w:val="left"/>
      <w:pPr>
        <w:tabs>
          <w:tab w:pos="360" w:val="num"/>
        </w:tabs>
      </w:pPr>
    </w:lvl>
    <w:lvl w:ilvl="6" w:tplc="6024C2BC">
      <w:numFmt w:val="none"/>
      <w:lvlText w:val=""/>
      <w:lvlJc w:val="left"/>
      <w:pPr>
        <w:tabs>
          <w:tab w:pos="360" w:val="num"/>
        </w:tabs>
      </w:pPr>
    </w:lvl>
    <w:lvl w:ilvl="7" w:tplc="41EC6F32">
      <w:numFmt w:val="none"/>
      <w:lvlText w:val=""/>
      <w:lvlJc w:val="left"/>
      <w:pPr>
        <w:tabs>
          <w:tab w:pos="360" w:val="num"/>
        </w:tabs>
      </w:pPr>
    </w:lvl>
    <w:lvl w:ilvl="8" w:tplc="4C607178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7">
    <w:nsid w:val="3F7F323D"/>
    <w:multiLevelType w:val="multilevel"/>
    <w:tmpl w:val="2D1CFC9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8">
    <w:nsid w:val="46BF5CBF"/>
    <w:multiLevelType w:val="multilevel"/>
    <w:tmpl w:val="C9F091E4"/>
    <w:lvl w:ilvl="0">
      <w:start w:val="1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</w:abstractNum>
  <w:abstractNum w15:restartNumberingAfterBreak="0" w:abstractNumId="9">
    <w:nsid w:val="5609562D"/>
    <w:multiLevelType w:val="multilevel"/>
    <w:tmpl w:val="AC14FEB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0">
    <w:nsid w:val="6C6E02C4"/>
    <w:multiLevelType w:val="multilevel"/>
    <w:tmpl w:val="6BE00F92"/>
    <w:lvl w:ilvl="0">
      <w:start w:val="2"/>
      <w:numFmt w:val="decimal"/>
      <w:lvlText w:val="%1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800" w:val="num"/>
        </w:tabs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800" w:val="num"/>
        </w:tabs>
        <w:ind w:hanging="1800" w:left="1800"/>
      </w:pPr>
      <w:rPr>
        <w:rFonts w:hint="default"/>
      </w:rPr>
    </w:lvl>
  </w:abstractNum>
  <w:abstractNum w15:restartNumberingAfterBreak="0" w:abstractNumId="11">
    <w:nsid w:val="70E96EA0"/>
    <w:multiLevelType w:val="hybridMultilevel"/>
    <w:tmpl w:val="9B46398E"/>
    <w:lvl w:ilvl="0" w:tplc="FFFFFFFF"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Arial" w:cs="Arial" w:eastAsia="Times New Roman" w:hAnsi="Arial" w:hint="default"/>
      </w:rPr>
    </w:lvl>
    <w:lvl w:ilvl="1" w:tentative="1" w:tplc="FFFFFFFF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4F47F7E"/>
    <w:multiLevelType w:val="multilevel"/>
    <w:tmpl w:val="8DCC4274"/>
    <w:lvl w:ilvl="0">
      <w:start w:val="3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3">
    <w:nsid w:val="76DB04B9"/>
    <w:multiLevelType w:val="hybridMultilevel"/>
    <w:tmpl w:val="B7468D36"/>
    <w:lvl w:ilvl="0" w:tplc="438E3050">
      <w:numFmt w:val="bullet"/>
      <w:lvlText w:val="-"/>
      <w:lvlJc w:val="left"/>
      <w:pPr>
        <w:tabs>
          <w:tab w:pos="360" w:val="num"/>
        </w:tabs>
        <w:ind w:hanging="113" w:left="113"/>
      </w:pPr>
      <w:rPr>
        <w:rFonts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A6EC8"/>
    <w:multiLevelType w:val="multilevel"/>
    <w:tmpl w:val="8FD8B82E"/>
    <w:lvl w:ilvl="0">
      <w:start w:val="2"/>
      <w:numFmt w:val="decimal"/>
      <w:lvlText w:val="%1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5">
    <w:nsid w:val="7B1F28FC"/>
    <w:multiLevelType w:val="hybridMultilevel"/>
    <w:tmpl w:val="0B50450E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63177422" w:numId="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648872375" w:numId="2">
    <w:abstractNumId w:val="6"/>
  </w:num>
  <w:num w16cid:durableId="2132168505" w:numId="3">
    <w:abstractNumId w:val="2"/>
  </w:num>
  <w:num w16cid:durableId="103698576" w:numId="4">
    <w:abstractNumId w:val="14"/>
  </w:num>
  <w:num w16cid:durableId="1979140984" w:numId="5">
    <w:abstractNumId w:val="10"/>
  </w:num>
  <w:num w16cid:durableId="1877503189" w:numId="6">
    <w:abstractNumId w:val="5"/>
  </w:num>
  <w:num w16cid:durableId="5908705" w:numId="7">
    <w:abstractNumId w:val="7"/>
  </w:num>
  <w:num w16cid:durableId="1757747525" w:numId="8">
    <w:abstractNumId w:val="9"/>
  </w:num>
  <w:num w16cid:durableId="291794862" w:numId="9">
    <w:abstractNumId w:val="8"/>
  </w:num>
  <w:num w16cid:durableId="775369418" w:numId="10">
    <w:abstractNumId w:val="12"/>
  </w:num>
  <w:num w16cid:durableId="738480321" w:numId="1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971129010" w:numId="12">
    <w:abstractNumId w:val="4"/>
  </w:num>
  <w:num w16cid:durableId="777600367" w:numId="13">
    <w:abstractNumId w:val="11"/>
  </w:num>
  <w:num w16cid:durableId="311452864" w:numId="14">
    <w:abstractNumId w:val="1"/>
  </w:num>
  <w:num w16cid:durableId="1900482413" w:numId="15">
    <w:abstractNumId w:val="13"/>
  </w:num>
  <w:num w16cid:durableId="63459330" w:numId="16">
    <w:abstractNumId w:val="3"/>
  </w:num>
  <w:num w16cid:durableId="278531098" w:numId="17">
    <w:abstractNumId w:val="15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9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de-CH" w:val="de-CH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18"/>
      <w:lang w:eastAsia="de-DE"/>
    </w:rPr>
  </w:style>
  <w:style w:styleId="berschrift1" w:type="paragraph">
    <w:name w:val="heading 1"/>
    <w:basedOn w:val="Standard"/>
    <w:qFormat/>
    <w:rsid w:val="00854382"/>
    <w:pPr>
      <w:keepNext/>
      <w:spacing w:after="220"/>
      <w:outlineLvl w:val="0"/>
    </w:pPr>
    <w:rPr>
      <w:b/>
      <w:kern w:val="28"/>
      <w:sz w:val="22"/>
    </w:rPr>
  </w:style>
  <w:style w:styleId="berschrift2" w:type="paragraph">
    <w:name w:val="heading 2"/>
    <w:basedOn w:val="Standard"/>
    <w:qFormat/>
    <w:rsid w:val="00854382"/>
    <w:pPr>
      <w:keepNext/>
      <w:spacing w:after="180"/>
      <w:outlineLvl w:val="1"/>
    </w:pPr>
    <w:rPr>
      <w:b/>
      <w:sz w:val="22"/>
    </w:rPr>
  </w:style>
  <w:style w:styleId="berschrift3" w:type="paragraph">
    <w:name w:val="heading 3"/>
    <w:basedOn w:val="Standard"/>
    <w:qFormat/>
    <w:rsid w:val="00854382"/>
    <w:pPr>
      <w:keepNext/>
      <w:spacing w:after="180"/>
      <w:outlineLvl w:val="2"/>
    </w:pPr>
    <w:rPr>
      <w:b/>
    </w:rPr>
  </w:style>
  <w:style w:styleId="berschrift4" w:type="paragraph">
    <w:name w:val="heading 4"/>
    <w:basedOn w:val="Standard"/>
    <w:next w:val="Standard"/>
    <w:qFormat/>
    <w:pPr>
      <w:keepNext/>
      <w:pBdr>
        <w:top w:color="auto" w:shadow="1" w:space="1" w:sz="6" w:val="single"/>
        <w:left w:color="auto" w:shadow="1" w:space="1" w:sz="6" w:val="single"/>
        <w:bottom w:color="auto" w:shadow="1" w:space="1" w:sz="6" w:val="single"/>
        <w:right w:color="auto" w:shadow="1" w:space="1" w:sz="6" w:val="single"/>
      </w:pBdr>
      <w:tabs>
        <w:tab w:pos="284" w:val="clear"/>
        <w:tab w:pos="567" w:val="clear"/>
        <w:tab w:pos="1276" w:val="left"/>
      </w:tabs>
      <w:spacing w:after="120"/>
      <w:ind w:left="284"/>
      <w:outlineLvl w:val="3"/>
    </w:pPr>
  </w:style>
  <w:style w:styleId="berschrift5" w:type="paragraph">
    <w:name w:val="heading 5"/>
    <w:basedOn w:val="Standard"/>
    <w:next w:val="Standard"/>
    <w:qFormat/>
    <w:pPr>
      <w:spacing w:after="60" w:before="240"/>
      <w:outlineLvl w:val="4"/>
    </w:pPr>
  </w:style>
  <w:style w:styleId="berschrift6" w:type="paragraph">
    <w:name w:val="heading 6"/>
    <w:basedOn w:val="Standard"/>
    <w:next w:val="Standard"/>
    <w:qFormat/>
    <w:pPr>
      <w:spacing w:after="60" w:before="240"/>
      <w:outlineLvl w:val="5"/>
    </w:pPr>
    <w:rPr>
      <w:i/>
    </w:rPr>
  </w:style>
  <w:style w:styleId="berschrift7" w:type="paragraph">
    <w:name w:val="heading 7"/>
    <w:basedOn w:val="Standard"/>
    <w:next w:val="Standard"/>
    <w:qFormat/>
    <w:pPr>
      <w:spacing w:after="60" w:before="240"/>
      <w:outlineLvl w:val="6"/>
    </w:pPr>
  </w:style>
  <w:style w:styleId="berschrift8" w:type="paragraph">
    <w:name w:val="heading 8"/>
    <w:basedOn w:val="Standard"/>
    <w:next w:val="Standard"/>
    <w:qFormat/>
    <w:pPr>
      <w:spacing w:after="60" w:before="240"/>
      <w:outlineLvl w:val="7"/>
    </w:pPr>
    <w:rPr>
      <w:i/>
    </w:rPr>
  </w:style>
  <w:style w:styleId="berschrift9" w:type="paragraph">
    <w:name w:val="heading 9"/>
    <w:basedOn w:val="Standard"/>
    <w:next w:val="Standard"/>
    <w:qFormat/>
    <w:pPr>
      <w:spacing w:after="60" w:before="240"/>
      <w:outlineLvl w:val="8"/>
    </w:pPr>
    <w:rPr>
      <w:b/>
      <w:i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Kopfzeile" w:type="paragraph">
    <w:name w:val="header"/>
    <w:basedOn w:val="Standard"/>
    <w:link w:val="KopfzeileZchn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pPr>
      <w:tabs>
        <w:tab w:pos="4536" w:val="center"/>
        <w:tab w:pos="9072" w:val="right"/>
      </w:tabs>
    </w:pPr>
  </w:style>
  <w:style w:styleId="Seitenzahl" w:type="character">
    <w:name w:val="page number"/>
    <w:basedOn w:val="Absatz-Standardschriftart"/>
  </w:style>
  <w:style w:styleId="Textkrper-Zeileneinzug" w:type="paragraph">
    <w:name w:val="Body Text Indent"/>
    <w:basedOn w:val="Standard"/>
    <w:pPr>
      <w:widowControl w:val="0"/>
      <w:ind w:left="284"/>
    </w:pPr>
    <w:rPr>
      <w:lang w:val="de-DE"/>
    </w:rPr>
  </w:style>
  <w:style w:styleId="Textkrper" w:type="paragraph">
    <w:name w:val="Body Text"/>
    <w:basedOn w:val="Standard"/>
    <w:pPr>
      <w:spacing w:after="120"/>
    </w:pPr>
  </w:style>
  <w:style w:customStyle="1" w:styleId="Bezugszeichentext" w:type="paragraph">
    <w:name w:val="Bezugszeichentext"/>
    <w:basedOn w:val="Standard"/>
  </w:style>
  <w:style w:styleId="Sprechblasentext" w:type="paragraph">
    <w:name w:val="Balloon Text"/>
    <w:basedOn w:val="Standard"/>
    <w:semiHidden/>
    <w:rPr>
      <w:rFonts w:ascii="Tahoma" w:cs="Tahoma" w:hAnsi="Tahoma"/>
      <w:sz w:val="16"/>
      <w:szCs w:val="16"/>
    </w:rPr>
  </w:style>
  <w:style w:styleId="Hyperlink" w:type="character">
    <w:name w:val="Hyperlink"/>
    <w:rsid w:val="00927EEB"/>
    <w:rPr>
      <w:color w:val="0000FF"/>
      <w:u w:val="single"/>
    </w:rPr>
  </w:style>
  <w:style w:customStyle="1" w:styleId="xl24" w:type="paragraph">
    <w:name w:val="xl2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b/>
      <w:bCs/>
      <w:szCs w:val="18"/>
    </w:rPr>
  </w:style>
  <w:style w:customStyle="1" w:styleId="xl25" w:type="paragraph">
    <w:name w:val="xl2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szCs w:val="18"/>
    </w:rPr>
  </w:style>
  <w:style w:customStyle="1" w:styleId="xl26" w:type="paragraph">
    <w:name w:val="xl2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27" w:type="paragraph">
    <w:name w:val="xl27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8" w:type="paragraph">
    <w:name w:val="xl28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9" w:type="paragraph">
    <w:name w:val="xl29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0" w:type="paragraph">
    <w:name w:val="xl30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1" w:type="paragraph">
    <w:name w:val="xl31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2" w:type="paragraph">
    <w:name w:val="xl32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3" w:type="paragraph">
    <w:name w:val="xl33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4" w:type="paragraph">
    <w:name w:val="xl3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5" w:type="paragraph">
    <w:name w:val="xl3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6" w:type="paragraph">
    <w:name w:val="xl3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37" w:type="paragraph">
    <w:name w:val="xl37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38" w:type="paragraph">
    <w:name w:val="xl38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9" w:type="paragraph">
    <w:name w:val="xl39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0" w:type="paragraph">
    <w:name w:val="xl40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1" w:type="paragraph">
    <w:name w:val="xl41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2" w:type="paragraph">
    <w:name w:val="xl42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43" w:type="paragraph">
    <w:name w:val="xl43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4" w:type="paragraph">
    <w:name w:val="xl44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5" w:type="paragraph">
    <w:name w:val="xl4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6" w:type="paragraph">
    <w:name w:val="xl46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7" w:type="paragraph">
    <w:name w:val="xl47"/>
    <w:basedOn w:val="Standard"/>
    <w:rsid w:val="00927EEB"/>
    <w:pPr>
      <w:pBdr>
        <w:top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8" w:type="paragraph">
    <w:name w:val="xl48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9" w:type="paragraph">
    <w:name w:val="xl49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0" w:type="paragraph">
    <w:name w:val="xl50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1" w:type="paragraph">
    <w:name w:val="xl51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52" w:type="paragraph">
    <w:name w:val="xl52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53" w:type="paragraph">
    <w:name w:val="xl53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4" w:type="paragraph">
    <w:name w:val="xl54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55" w:type="paragraph">
    <w:name w:val="xl5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font6" w:type="paragraph">
    <w:name w:val="font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Textkrper2" w:type="paragraph">
    <w:name w:val="Body Text 2"/>
    <w:basedOn w:val="Standard"/>
    <w:link w:val="Textkrper2Zchn"/>
    <w:rsid w:val="00927EEB"/>
    <w:pPr>
      <w:ind w:right="2407"/>
    </w:pPr>
    <w:rPr>
      <w:rFonts w:cs="Arial"/>
      <w:szCs w:val="18"/>
    </w:rPr>
  </w:style>
  <w:style w:customStyle="1" w:styleId="Textkrper2Zchn" w:type="character">
    <w:name w:val="Textkörper 2 Zchn"/>
    <w:link w:val="Textkrper2"/>
    <w:rsid w:val="00927EEB"/>
    <w:rPr>
      <w:rFonts w:ascii="Arial" w:cs="Arial" w:hAnsi="Arial"/>
      <w:sz w:val="18"/>
      <w:szCs w:val="18"/>
      <w:lang w:eastAsia="de-DE"/>
    </w:rPr>
  </w:style>
  <w:style w:customStyle="1" w:styleId="font5" w:type="paragraph">
    <w:name w:val="font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Funotentext" w:type="paragraph">
    <w:name w:val="footnote text"/>
    <w:basedOn w:val="Standard"/>
    <w:link w:val="FunotentextZchn"/>
    <w:rsid w:val="00927EEB"/>
    <w:rPr>
      <w:sz w:val="20"/>
    </w:rPr>
  </w:style>
  <w:style w:customStyle="1" w:styleId="FunotentextZchn" w:type="character">
    <w:name w:val="Fußnotentext Zchn"/>
    <w:link w:val="Funotentext"/>
    <w:rsid w:val="00927EEB"/>
    <w:rPr>
      <w:rFonts w:ascii="Arial" w:hAnsi="Arial"/>
      <w:lang w:eastAsia="de-DE"/>
    </w:rPr>
  </w:style>
  <w:style w:styleId="Funotenzeichen" w:type="character">
    <w:name w:val="footnote reference"/>
    <w:rsid w:val="00927EEB"/>
    <w:rPr>
      <w:vertAlign w:val="superscript"/>
    </w:rPr>
  </w:style>
  <w:style w:customStyle="1" w:styleId="BesuchterHyperlink" w:type="character">
    <w:name w:val="BesuchterHyperlink"/>
    <w:rsid w:val="00927EEB"/>
    <w:rPr>
      <w:color w:val="800080"/>
      <w:u w:val="single"/>
    </w:rPr>
  </w:style>
  <w:style w:customStyle="1" w:styleId="CIberschrift" w:type="paragraph">
    <w:name w:val="CIÜberschrift"/>
    <w:basedOn w:val="berschrift1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0" w:line="280" w:lineRule="exact"/>
      <w:jc w:val="left"/>
      <w:textAlignment w:val="auto"/>
    </w:pPr>
    <w:rPr>
      <w:rFonts w:cs="Arial"/>
      <w:kern w:val="0"/>
      <w:szCs w:val="24"/>
    </w:rPr>
  </w:style>
  <w:style w:styleId="Kommentarzeichen" w:type="character">
    <w:name w:val="annotation reference"/>
    <w:rsid w:val="00927EEB"/>
    <w:rPr>
      <w:sz w:val="16"/>
      <w:szCs w:val="16"/>
    </w:rPr>
  </w:style>
  <w:style w:styleId="Kommentartext" w:type="paragraph">
    <w:name w:val="annotation text"/>
    <w:basedOn w:val="Standard"/>
    <w:link w:val="KommentartextZchn"/>
    <w:rsid w:val="00927EEB"/>
    <w:rPr>
      <w:sz w:val="20"/>
    </w:rPr>
  </w:style>
  <w:style w:customStyle="1" w:styleId="KommentartextZchn" w:type="character">
    <w:name w:val="Kommentartext Zchn"/>
    <w:link w:val="Kommentartext"/>
    <w:rsid w:val="00927EEB"/>
    <w:rPr>
      <w:rFonts w:ascii="Arial" w:hAnsi="Arial"/>
      <w:lang w:eastAsia="de-DE"/>
    </w:rPr>
  </w:style>
  <w:style w:styleId="Kommentarthema" w:type="paragraph">
    <w:name w:val="annotation subject"/>
    <w:basedOn w:val="Kommentartext"/>
    <w:next w:val="Kommentartext"/>
    <w:link w:val="KommentarthemaZchn"/>
    <w:rsid w:val="00927EEB"/>
    <w:rPr>
      <w:b/>
      <w:bCs/>
    </w:rPr>
  </w:style>
  <w:style w:customStyle="1" w:styleId="KommentarthemaZchn" w:type="character">
    <w:name w:val="Kommentarthema Zchn"/>
    <w:link w:val="Kommentarthema"/>
    <w:rsid w:val="00927EEB"/>
    <w:rPr>
      <w:rFonts w:ascii="Arial" w:hAnsi="Arial"/>
      <w:b/>
      <w:bCs/>
      <w:lang w:eastAsia="de-DE"/>
    </w:rPr>
  </w:style>
  <w:style w:styleId="Tabellenraster" w:type="table">
    <w:name w:val="Table Grid"/>
    <w:basedOn w:val="NormaleTabelle"/>
    <w:rsid w:val="00927EEB"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KopfzeileZchn" w:type="character">
    <w:name w:val="Kopfzeile Zchn"/>
    <w:link w:val="Kopfzeile"/>
    <w:uiPriority w:val="99"/>
    <w:rsid w:val="00927EEB"/>
    <w:rPr>
      <w:rFonts w:ascii="Arial" w:hAnsi="Arial"/>
      <w:sz w:val="18"/>
      <w:lang w:eastAsia="de-DE"/>
    </w:rPr>
  </w:style>
  <w:style w:styleId="Textkrper-Einzug2" w:type="paragraph">
    <w:name w:val="Body Text Indent 2"/>
    <w:basedOn w:val="Standard"/>
    <w:link w:val="Textkrper-Einzug2Zchn"/>
    <w:rsid w:val="00453ECD"/>
    <w:pPr>
      <w:ind w:left="284"/>
    </w:pPr>
    <w:rPr>
      <w:sz w:val="20"/>
    </w:rPr>
  </w:style>
  <w:style w:customStyle="1" w:styleId="Textkrper-Einzug2Zchn" w:type="character">
    <w:name w:val="Textkörper-Einzug 2 Zchn"/>
    <w:link w:val="Textkrper-Einzug2"/>
    <w:rsid w:val="00453ECD"/>
    <w:rPr>
      <w:rFonts w:ascii="Arial" w:hAnsi="Arial"/>
      <w:lang w:eastAsia="de-DE"/>
    </w:rPr>
  </w:style>
  <w:style w:styleId="Textkrper-Einzug3" w:type="paragraph">
    <w:name w:val="Body Text Indent 3"/>
    <w:basedOn w:val="Standard"/>
    <w:link w:val="Textkrper-Einzug3Zchn"/>
    <w:rsid w:val="00453ECD"/>
    <w:pPr>
      <w:ind w:left="284"/>
    </w:pPr>
    <w:rPr>
      <w:iCs/>
      <w:sz w:val="16"/>
    </w:rPr>
  </w:style>
  <w:style w:customStyle="1" w:styleId="Textkrper-Einzug3Zchn" w:type="character">
    <w:name w:val="Textkörper-Einzug 3 Zchn"/>
    <w:link w:val="Textkrper-Einzug3"/>
    <w:rsid w:val="00453ECD"/>
    <w:rPr>
      <w:rFonts w:ascii="Arial" w:hAnsi="Arial"/>
      <w:iCs/>
      <w:sz w:val="16"/>
      <w:lang w:eastAsia="de-DE"/>
    </w:rPr>
  </w:style>
  <w:style w:customStyle="1" w:styleId="FuzeileZchn" w:type="character">
    <w:name w:val="Fußzeile Zchn"/>
    <w:link w:val="Fuzeile"/>
    <w:uiPriority w:val="99"/>
    <w:rsid w:val="00E217DC"/>
    <w:rPr>
      <w:rFonts w:ascii="Arial" w:hAnsi="Arial"/>
      <w:sz w:val="18"/>
      <w:lang w:eastAsia="de-DE"/>
    </w:rPr>
  </w:style>
  <w:style w:customStyle="1" w:styleId="xl56" w:type="paragraph">
    <w:name w:val="xl5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cs="Arial" w:eastAsia="Arial Unicode MS"/>
      <w:i/>
      <w:iCs/>
      <w:sz w:val="16"/>
      <w:szCs w:val="16"/>
    </w:rPr>
  </w:style>
  <w:style w:customStyle="1" w:styleId="xl57" w:type="paragraph">
    <w:name w:val="xl5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center"/>
    </w:pPr>
    <w:rPr>
      <w:rFonts w:cs="Arial" w:eastAsia="Arial Unicode MS"/>
      <w:szCs w:val="18"/>
    </w:rPr>
  </w:style>
  <w:style w:customStyle="1" w:styleId="xl64" w:type="paragraph">
    <w:name w:val="xl64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4"/>
      <w:szCs w:val="24"/>
    </w:rPr>
  </w:style>
  <w:style w:customStyle="1" w:styleId="xl65" w:type="paragraph">
    <w:name w:val="xl6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66" w:type="paragraph">
    <w:name w:val="xl6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67" w:type="paragraph">
    <w:name w:val="xl6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2"/>
      <w:szCs w:val="22"/>
    </w:rPr>
  </w:style>
  <w:style w:customStyle="1" w:styleId="xl68" w:type="paragraph">
    <w:name w:val="xl68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69" w:type="paragraph">
    <w:name w:val="xl69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0" w:type="paragraph">
    <w:name w:val="xl70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1" w:type="paragraph">
    <w:name w:val="xl7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2" w:type="paragraph">
    <w:name w:val="xl72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3" w:type="paragraph">
    <w:name w:val="xl73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4" w:type="paragraph">
    <w:name w:val="xl7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5" w:type="paragraph">
    <w:name w:val="xl75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6" w:type="paragraph">
    <w:name w:val="xl76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7" w:type="paragraph">
    <w:name w:val="xl77"/>
    <w:basedOn w:val="Standard"/>
    <w:rsid w:val="003451AC"/>
    <w:pPr>
      <w:pBdr>
        <w:top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8" w:type="paragraph">
    <w:name w:val="xl7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9" w:type="paragraph">
    <w:name w:val="xl79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0" w:type="paragraph">
    <w:name w:val="xl80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1" w:type="paragraph">
    <w:name w:val="xl8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2" w:type="paragraph">
    <w:name w:val="xl82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3" w:type="paragraph">
    <w:name w:val="xl8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4" w:type="paragraph">
    <w:name w:val="xl84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5" w:type="paragraph">
    <w:name w:val="xl8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6" w:type="paragraph">
    <w:name w:val="xl8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87" w:type="paragraph">
    <w:name w:val="xl8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88" w:type="paragraph">
    <w:name w:val="xl8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9" w:type="paragraph">
    <w:name w:val="xl8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 w:val="24"/>
      <w:szCs w:val="24"/>
      <w:u w:val="single"/>
    </w:rPr>
  </w:style>
  <w:style w:customStyle="1" w:styleId="xl90" w:type="paragraph">
    <w:name w:val="xl9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91" w:type="paragraph">
    <w:name w:val="xl91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2" w:type="paragraph">
    <w:name w:val="xl92"/>
    <w:basedOn w:val="Standard"/>
    <w:rsid w:val="003451AC"/>
    <w:pPr>
      <w:pBdr>
        <w:top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3" w:type="paragraph">
    <w:name w:val="xl93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4" w:type="paragraph">
    <w:name w:val="xl9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5" w:type="paragraph">
    <w:name w:val="xl9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6" w:type="paragraph">
    <w:name w:val="xl9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7" w:type="paragraph">
    <w:name w:val="xl97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8" w:type="paragraph">
    <w:name w:val="xl98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9" w:type="paragraph">
    <w:name w:val="xl9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0" w:type="paragraph">
    <w:name w:val="xl10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1" w:type="paragraph">
    <w:name w:val="xl101"/>
    <w:basedOn w:val="Standard"/>
    <w:rsid w:val="003451AC"/>
    <w:pPr>
      <w:pBdr>
        <w:top w:color="auto" w:space="0" w:sz="4" w:val="single"/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2" w:type="paragraph">
    <w:name w:val="xl102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3" w:type="paragraph">
    <w:name w:val="xl10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4" w:type="paragraph">
    <w:name w:val="xl104"/>
    <w:basedOn w:val="Standard"/>
    <w:rsid w:val="003451AC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5" w:type="paragraph">
    <w:name w:val="xl10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6" w:type="paragraph">
    <w:name w:val="xl106"/>
    <w:basedOn w:val="Standard"/>
    <w:rsid w:val="003451AC"/>
    <w:pPr>
      <w:pBdr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7" w:type="paragraph">
    <w:name w:val="xl10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top"/>
    </w:pPr>
    <w:rPr>
      <w:rFonts w:cs="Arial" w:eastAsia="Arial Unicode MS"/>
      <w:szCs w:val="18"/>
    </w:rPr>
  </w:style>
  <w:style w:styleId="Dokumentstruktur" w:type="paragraph">
    <w:name w:val="Document Map"/>
    <w:basedOn w:val="Standard"/>
    <w:link w:val="DokumentstrukturZchn"/>
    <w:rsid w:val="003451AC"/>
    <w:pPr>
      <w:shd w:color="auto" w:fill="000080" w:val="clear"/>
    </w:pPr>
    <w:rPr>
      <w:rFonts w:ascii="Tahoma" w:cs="Tahoma" w:hAnsi="Tahoma"/>
    </w:rPr>
  </w:style>
  <w:style w:customStyle="1" w:styleId="DokumentstrukturZchn" w:type="character">
    <w:name w:val="Dokumentstruktur Zchn"/>
    <w:link w:val="Dokumentstruktur"/>
    <w:rsid w:val="003451AC"/>
    <w:rPr>
      <w:rFonts w:ascii="Tahoma" w:cs="Tahoma" w:hAnsi="Tahoma"/>
      <w:sz w:val="18"/>
      <w:shd w:color="auto" w:fill="000080" w:val="clear"/>
      <w:lang w:eastAsia="de-DE"/>
    </w:rPr>
  </w:style>
  <w:style w:styleId="Endnotentext" w:type="paragraph">
    <w:name w:val="endnote text"/>
    <w:basedOn w:val="Standard"/>
    <w:link w:val="EndnotentextZchn"/>
    <w:rsid w:val="003451AC"/>
    <w:rPr>
      <w:sz w:val="20"/>
    </w:rPr>
  </w:style>
  <w:style w:customStyle="1" w:styleId="EndnotentextZchn" w:type="character">
    <w:name w:val="Endnotentext Zchn"/>
    <w:link w:val="Endnotentext"/>
    <w:rsid w:val="003451AC"/>
    <w:rPr>
      <w:rFonts w:ascii="Arial" w:hAnsi="Arial"/>
      <w:lang w:eastAsia="de-DE"/>
    </w:rPr>
  </w:style>
  <w:style w:styleId="Endnotenzeichen" w:type="character">
    <w:name w:val="endnote reference"/>
    <w:rsid w:val="003451AC"/>
    <w:rPr>
      <w:vertAlign w:val="superscript"/>
    </w:rPr>
  </w:style>
  <w:style w:styleId="Hervorhebung" w:type="character">
    <w:name w:val="Emphasis"/>
    <w:qFormat/>
    <w:rsid w:val="003451AC"/>
    <w:rPr>
      <w:i/>
      <w:iCs/>
    </w:rPr>
  </w:style>
  <w:style w:customStyle="1" w:styleId="Default" w:type="paragraph">
    <w:name w:val="Default"/>
    <w:rsid w:val="004F5F45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header" Target="header3.xml"/>
<Relationship Id="rId11" Type="http://schemas.openxmlformats.org/officeDocument/2006/relationships/header" Target="header2.xml"/>
<Relationship Id="rId12" Type="http://schemas.openxmlformats.org/officeDocument/2006/relationships/header" Target="header4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footer" Target="footer1.xml"/>
<Relationship Id="rId20" Type="http://schemas.openxmlformats.org/officeDocument/2006/relationships/image" Target="media/rId20.png"/>
<Relationship Id="rId26" Type="http://schemas.openxmlformats.org/officeDocument/2006/relationships/image" Target="media/rId26.png"/>
<Relationship Id="rId31" Type="http://schemas.openxmlformats.org/officeDocument/2006/relationships/image" Target="media/rId31.png"/>
<Relationship Id="rId42" Type="http://schemas.openxmlformats.org/officeDocument/2006/relationships/image" Target="media/rId42.png"/>
<Relationship Id="rId47" Type="http://schemas.openxmlformats.org/officeDocument/2006/relationships/image" Target="media/rId47.png"/>
<Relationship Id="rId52" Type="http://schemas.openxmlformats.org/officeDocument/2006/relationships/image" Target="media/rId52.png"/>
<Relationship Id="rId37" Type="http://schemas.openxmlformats.org/officeDocument/2006/relationships/image" Target="media/rId37.png"/>
<Relationship Id="rId57" Type="http://schemas.openxmlformats.org/officeDocument/2006/relationships/image" Target="media/rId57.png"/>
<Relationship Id="rId62" Type="http://schemas.openxmlformats.org/officeDocument/2006/relationships/image" Target="media/rId62.png"/>
<Relationship Id="rId67" Type="http://schemas.openxmlformats.org/officeDocument/2006/relationships/image" Target="media/rId67.png"/>
<Relationship Id="rId72" Type="http://schemas.openxmlformats.org/officeDocument/2006/relationships/image" Target="media/rId72.png"/>
<Relationship Id="rId77" Type="http://schemas.openxmlformats.org/officeDocument/2006/relationships/image" Target="media/rId77.png"/>
<Relationship Id="rId82" Type="http://schemas.openxmlformats.org/officeDocument/2006/relationships/image" Target="media/rId82.png"/>
<Relationship Id="rId87" Type="http://schemas.openxmlformats.org/officeDocument/2006/relationships/image" Target="media/rId87.png"/>
<Relationship Id="rId92" Type="http://schemas.openxmlformats.org/officeDocument/2006/relationships/image" Target="media/rId92.png"/>
<Relationship Id="rId98" Type="http://schemas.openxmlformats.org/officeDocument/2006/relationships/image" Target="media/rId98.png"/>
<Relationship Id="rId103" Type="http://schemas.openxmlformats.org/officeDocument/2006/relationships/image" Target="media/rId103.png"/>
<Relationship Id="rId108" Type="http://schemas.openxmlformats.org/officeDocument/2006/relationships/image" Target="media/rId108.png"/>
<Relationship Id="rId113" Type="http://schemas.openxmlformats.org/officeDocument/2006/relationships/image" Target="media/rId113.png"/>
<Relationship Id="rId118" Type="http://schemas.openxmlformats.org/officeDocument/2006/relationships/image" Target="media/rId118.png"/>
<Relationship Id="rId123" Type="http://schemas.openxmlformats.org/officeDocument/2006/relationships/image" Target="media/rId123.png"/>
<Relationship Id="rId128" Type="http://schemas.openxmlformats.org/officeDocument/2006/relationships/image" Target="media/rId128.png"/>
<Relationship Id="rId133" Type="http://schemas.openxmlformats.org/officeDocument/2006/relationships/image" Target="media/rId133.png"/>
<Relationship Id="rId138" Type="http://schemas.openxmlformats.org/officeDocument/2006/relationships/image" Target="media/rId138.png"/>
<Relationship Id="rId144" Type="http://schemas.openxmlformats.org/officeDocument/2006/relationships/image" Target="media/rId144.png"/>
<Relationship Id="rId149" Type="http://schemas.openxmlformats.org/officeDocument/2006/relationships/image" Target="media/rId149.png"/>
<Relationship Id="rId154" Type="http://schemas.openxmlformats.org/officeDocument/2006/relationships/image" Target="media/rId154.png"/>
<Relationship Id="rId159" Type="http://schemas.openxmlformats.org/officeDocument/2006/relationships/image" Target="media/rId159.png"/>
<Relationship Id="rId164" Type="http://schemas.openxmlformats.org/officeDocument/2006/relationships/image" Target="media/rId164.png"/>
<Relationship Id="rId169" Type="http://schemas.openxmlformats.org/officeDocument/2006/relationships/image" Target="media/rId169.png"/>
<Relationship Id="rId174" Type="http://schemas.openxmlformats.org/officeDocument/2006/relationships/image" Target="media/rId174.png"/>
<Relationship Id="rId179" Type="http://schemas.openxmlformats.org/officeDocument/2006/relationships/image" Target="media/rId179.png"/>
<Relationship Id="rId185" Type="http://schemas.openxmlformats.org/officeDocument/2006/relationships/image" Target="media/rId185.png"/>
<Relationship Id="rId190" Type="http://schemas.openxmlformats.org/officeDocument/2006/relationships/image" Target="media/rId190.png"/>
<Relationship Id="rId29" Type="http://schemas.openxmlformats.org/officeDocument/2006/relationships/hyperlink" Target="https://statistiktg.shinyapps.io/statanhang/?dept=DIV&amp;amt=Amt%20f%C3%BCr%20Geoinformation&amp;table=Nachf%C3%BChrung%20der%20amtlichen%20Vermessung&amp;year=2024" TargetMode="External"/>
<Relationship Id="rId34" Type="http://schemas.openxmlformats.org/officeDocument/2006/relationships/hyperlink" Target="https://statistiktg.shinyapps.io/statanhang/?dept=DIV&amp;amt=Amt%20f%C3%BCr%20Geoinformation&amp;table=Stand%20der%20amtlichen%20Vermessung&amp;year=2024" TargetMode="External"/>
<Relationship Id="rId80" Type="http://schemas.openxmlformats.org/officeDocument/2006/relationships/hyperlink" Target="https://statistiktg.shinyapps.io/statanhang/?dept=DIV&amp;amt=Amt%20f%C3%BCr%20Wirtschaft%20und%20Arbeit&amp;table=Ansiedlungen%20nach%20Bezirken&amp;year=2024" TargetMode="External"/>
<Relationship Id="rId85" Type="http://schemas.openxmlformats.org/officeDocument/2006/relationships/hyperlink" Target="https://statistiktg.shinyapps.io/statanhang/?dept=DIV&amp;amt=Amt%20f%C3%BCr%20Wirtschaft%20und%20Arbeit&amp;table=Ansiedlungen%20nach%20Sektoren&amp;year=2024" TargetMode="External"/>
<Relationship Id="rId55" Type="http://schemas.openxmlformats.org/officeDocument/2006/relationships/hyperlink" Target="https://statistiktg.shinyapps.io/statanhang/?dept=DIV&amp;amt=Amt%20f%C3%BCr%20Wirtschaft%20und%20Arbeit&amp;table=Ausrichtung%20finanzieller%20Leistungen&amp;year=2024" TargetMode="External"/>
<Relationship Id="rId65" Type="http://schemas.openxmlformats.org/officeDocument/2006/relationships/hyperlink" Target="https://statistiktg.shinyapps.io/statanhang/?dept=DIV&amp;amt=Amt%20f%C3%BCr%20Wirtschaft%20und%20Arbeit&amp;table=Eidgen%C3%B6ssisches%20Entsendegesetz%20(EntsG)&amp;year=2024" TargetMode="External"/>
<Relationship Id="rId70" Type="http://schemas.openxmlformats.org/officeDocument/2006/relationships/hyperlink" Target="https://statistiktg.shinyapps.io/statanhang/?dept=DIV&amp;amt=Amt%20f%C3%BCr%20Wirtschaft%20und%20Arbeit&amp;table=Flankierende%20Massnahmen&amp;year=2024" TargetMode="External"/>
<Relationship Id="rId40" Type="http://schemas.openxmlformats.org/officeDocument/2006/relationships/hyperlink" Target="https://statistiktg.shinyapps.io/statanhang/?dept=DIV&amp;amt=Amt%20f%C3%BCr%20Wirtschaft%20und%20Arbeit&amp;table=Gutachten,%20Bewilligungen%20und%20Verf%C3%BCgungen%20Arbeitsinspektorat&amp;year=2024" TargetMode="External"/>
<Relationship Id="rId90" Type="http://schemas.openxmlformats.org/officeDocument/2006/relationships/hyperlink" Target="https://statistiktg.shinyapps.io/statanhang/?dept=DIV&amp;amt=Amt%20f%C3%BCr%20Wirtschaft%20und%20Arbeit&amp;table=Immobilienservice&amp;year=2024" TargetMode="External"/>
<Relationship Id="rId45" Type="http://schemas.openxmlformats.org/officeDocument/2006/relationships/hyperlink" Target="https://statistiktg.shinyapps.io/statanhang/?dept=DIV&amp;amt=Amt%20f%C3%BCr%20Wirtschaft%20und%20Arbeit&amp;table=Projektbeitr%C3%A4ge%20Neue%20Regionalpolitik%20(NRP)&amp;year=2024" TargetMode="External"/>
<Relationship Id="rId95" Type="http://schemas.openxmlformats.org/officeDocument/2006/relationships/hyperlink" Target="https://statistiktg.shinyapps.io/statanhang/?dept=DIV&amp;amt=Amt%20f%C3%BCr%20Wirtschaft%20und%20Arbeit&amp;table=Projektbeitr%C3%A4ge%20Regionalf%C3%B6rderung%20%C2%A7%209a%20ALG&amp;year=2024" TargetMode="External"/>
<Relationship Id="rId75" Type="http://schemas.openxmlformats.org/officeDocument/2006/relationships/hyperlink" Target="https://statistiktg.shinyapps.io/statanhang/?dept=DIV&amp;amt=Amt%20f%C3%BCr%20Wirtschaft%20und%20Arbeit&amp;table=Umsetzung%20Schwarzarbeitsgesetz%20(BGSA)&amp;year=2024" TargetMode="External"/>
<Relationship Id="rId50" Type="http://schemas.openxmlformats.org/officeDocument/2006/relationships/hyperlink" Target="https://statistiktg.shinyapps.io/statanhang/?dept=DIV&amp;amt=Amt%20f%C3%BCr%20Wirtschaft%20und%20Arbeit&amp;table=Wiedereingliederung%20von%20Arbeitslosen%20und%20Stellensuchenden&amp;year=2024" TargetMode="External"/>
<Relationship Id="rId60" Type="http://schemas.openxmlformats.org/officeDocument/2006/relationships/hyperlink" Target="https://statistiktg.shinyapps.io/statanhang/?dept=DIV&amp;amt=Amt%20f%C3%BCr%20Wirtschaft%20und%20Arbeit&amp;table=Zulassung%20ausl%C3%A4ndischer%20Arbeitskr%C3%A4fte,%20privater%20Arbeitsvermittlung%20und%20Personalverleih&amp;year=2024" TargetMode="External"/>
<Relationship Id="rId147" Type="http://schemas.openxmlformats.org/officeDocument/2006/relationships/hyperlink" Target="https://statistiktg.shinyapps.io/statanhang/?dept=DIV&amp;amt=Bildungs-%20und%20Beratungszentrum%20Arenenberg&amp;table=Fachschaft%20Landwirtschaft&amp;year=2024" TargetMode="External"/>
<Relationship Id="rId152" Type="http://schemas.openxmlformats.org/officeDocument/2006/relationships/hyperlink" Target="https://statistiktg.shinyapps.io/statanhang/?dept=DIV&amp;amt=Bildungs-%20und%20Beratungszentrum%20Arenenberg&amp;table=Fachschaft%20Musikinstrumentenbau&amp;year=2024" TargetMode="External"/>
<Relationship Id="rId182" Type="http://schemas.openxmlformats.org/officeDocument/2006/relationships/hyperlink" Target="https://statistiktg.shinyapps.io/statanhang/?dept=DIV&amp;amt=Bildungs-%20und%20Beratungszentrum%20Arenenberg&amp;table=Gastronomie%20und%20Hotellerie%20am%20Arenenberg&amp;year=2024" TargetMode="External"/>
<Relationship Id="rId157" Type="http://schemas.openxmlformats.org/officeDocument/2006/relationships/hyperlink" Target="https://statistiktg.shinyapps.io/statanhang/?dept=DIV&amp;amt=Bildungs-%20und%20Beratungszentrum%20Arenenberg&amp;table=Modulare%20Weiterbildung%20Ern%C3%A4hrung%20und%20Hauswirtschaft%20(Stufe%20Weiterbildung)&amp;year=2024" TargetMode="External"/>
<Relationship Id="rId162" Type="http://schemas.openxmlformats.org/officeDocument/2006/relationships/hyperlink" Target="https://statistiktg.shinyapps.io/statanhang/?dept=DIV&amp;amt=Bildungs-%20und%20Beratungszentrum%20Arenenberg&amp;table=Modulare%20Weiterbildung%20Landwirtschaft:%20Betriebsleiterschule%20Stufe%20Berufspr%C3%BCfung%20mit%20Eidg.%20Fachausweis&amp;year=2024" TargetMode="External"/>
<Relationship Id="rId167" Type="http://schemas.openxmlformats.org/officeDocument/2006/relationships/hyperlink" Target="https://statistiktg.shinyapps.io/statanhang/?dept=DIV&amp;amt=Bildungs-%20und%20Beratungszentrum%20Arenenberg&amp;table=Modulare%20Weiterbildung%20Landwirtschaft:%20Betriebsleiterschule%20Stufe%20Meisterpr%C3%BCfung%20mit%20Eidg.%20Diplom&amp;year=2024" TargetMode="External"/>
<Relationship Id="rId177" Type="http://schemas.openxmlformats.org/officeDocument/2006/relationships/hyperlink" Target="https://statistiktg.shinyapps.io/statanhang/?dept=DIV&amp;amt=Bildungs-%20und%20Beratungszentrum%20Arenenberg&amp;table=Untersuchungen%20Bodenlabor&amp;year=2024" TargetMode="External"/>
<Relationship Id="rId172" Type="http://schemas.openxmlformats.org/officeDocument/2006/relationships/hyperlink" Target="https://statistiktg.shinyapps.io/statanhang/?dept=DIV&amp;amt=Bildungs-%20und%20Beratungszentrum%20Arenenberg&amp;table=Weiterbildungs-%20und%20Informationsveranstaltungen%20in%20der%20Beratung%20Land-%20und%20Hauswirtschaft&amp;year=2024" TargetMode="External"/>
<Relationship Id="rId23" Type="http://schemas.openxmlformats.org/officeDocument/2006/relationships/hyperlink" Target="https://statistiktg.shinyapps.io/statanhang/?dept=DIV&amp;amt=Generalsekretariat%20DIV&amp;table=Verwaltungsrechtspflege&amp;year=2024" TargetMode="External"/>
<Relationship Id="rId106" Type="http://schemas.openxmlformats.org/officeDocument/2006/relationships/hyperlink" Target="https://statistiktg.shinyapps.io/statanhang/?dept=DIV&amp;amt=Landwirtschaftsamt&amp;table=Anerkennung%20von%20landwirtschaftlichen%20Betrieben%20und%20Betriebsformen&amp;year=2024" TargetMode="External"/>
<Relationship Id="rId111" Type="http://schemas.openxmlformats.org/officeDocument/2006/relationships/hyperlink" Target="https://statistiktg.shinyapps.io/statanhang/?dept=DIV&amp;amt=Landwirtschaftsamt&amp;table=Anzahl%20kontrollierte%20Landwirtschaftsbetriebe%20bei%20den%20%C3%B6ffentlich-rechtlichen%20Programmen&amp;year=2024" TargetMode="External"/>
<Relationship Id="rId116" Type="http://schemas.openxmlformats.org/officeDocument/2006/relationships/hyperlink" Target="https://statistiktg.shinyapps.io/statanhang/?dept=DIV&amp;amt=Landwirtschaftsamt&amp;table=Anzahl%20kontrollierte%20Landwirtschaftsbetriebe%20bei%20den%20Label-Programmen&amp;year=2024" TargetMode="External"/>
<Relationship Id="rId131" Type="http://schemas.openxmlformats.org/officeDocument/2006/relationships/hyperlink" Target="https://statistiktg.shinyapps.io/statanhang/?dept=DIV&amp;amt=Landwirtschaftsamt&amp;table=Landwirtschaftliche%20Hochbauten%20im%20Berggebiet%20und%20in%20der%20H%C3%BCgelzone%20sowie%20Unterst%C3%BCtzung%20f%C3%BCr%20%C3%B6kologische%20Ziele&amp;year=2024" TargetMode="External"/>
<Relationship Id="rId141" Type="http://schemas.openxmlformats.org/officeDocument/2006/relationships/hyperlink" Target="https://statistiktg.shinyapps.io/statanhang/?dept=DIV&amp;amt=Landwirtschaftsamt&amp;table=Stellungnahmen&amp;year=2024" TargetMode="External"/>
<Relationship Id="rId121" Type="http://schemas.openxmlformats.org/officeDocument/2006/relationships/hyperlink" Target="https://statistiktg.shinyapps.io/statanhang/?dept=DIV&amp;amt=Landwirtschaftsamt&amp;table=Strukturverbesserungen:%20Periodische%20Wiederinstandstellungen%20(PWI)&amp;year=2024" TargetMode="External"/>
<Relationship Id="rId126" Type="http://schemas.openxmlformats.org/officeDocument/2006/relationships/hyperlink" Target="https://statistiktg.shinyapps.io/statanhang/?dept=DIV&amp;amt=Landwirtschaftsamt&amp;table=Strukturverbesserungen:%20Projekte%20Regionale%20Entwicklung%20(PRE)&amp;year=2024" TargetMode="External"/>
<Relationship Id="rId136" Type="http://schemas.openxmlformats.org/officeDocument/2006/relationships/hyperlink" Target="https://statistiktg.shinyapps.io/statanhang/?dept=DIV&amp;amt=Landwirtschaftsamt&amp;table=Unterhaltsregelungen%20(Flurstrassen%20und%20Entw%C3%A4sserungen)&amp;year=2024" TargetMode="External"/>
<Relationship Id="rId101" Type="http://schemas.openxmlformats.org/officeDocument/2006/relationships/hyperlink" Target="https://statistiktg.shinyapps.io/statanhang/?dept=DIV&amp;amt=Landwirtschaftsamt&amp;table=Weinwirtschaft&amp;year=2024" TargetMode="External"/>
<Relationship Id="rId193" Type="http://schemas.openxmlformats.org/officeDocument/2006/relationships/hyperlink" Target="https://statistiktg.shinyapps.io/statanhang/?dept=DIV&amp;amt=Veterin%C3%A4ramt&amp;table=Schlachtung%20und%20Fleischkontrolle&amp;year=2024" TargetMode="External"/>
<Relationship Id="rId188" Type="http://schemas.openxmlformats.org/officeDocument/2006/relationships/hyperlink" Target="https://statistiktg.shinyapps.io/statanhang/?dept=DIV&amp;amt=Veterin%C3%A4ramt&amp;table=Tierseuchenf%C3%A4lle%20TG%20(Anzahl%20betroffene%20Betriebe)&amp;year=2024" TargetMode="External"/>
</Relationships>

</file>

<file path=word/_rels/footnotes.xml.rels><?xml version="1.0" encoding="UTF-8" standalone="yes"?>

<Relationships  xmlns="http://schemas.openxmlformats.org/package/2006/relationships">
<Relationship Id="rId29" Type="http://schemas.openxmlformats.org/officeDocument/2006/relationships/hyperlink" Target="https://statistiktg.shinyapps.io/statanhang/?dept=DIV&amp;amt=Amt%20f%C3%BCr%20Geoinformation&amp;table=Nachf%C3%BChrung%20der%20amtlichen%20Vermessung&amp;year=2024" TargetMode="External"/>
<Relationship Id="rId34" Type="http://schemas.openxmlformats.org/officeDocument/2006/relationships/hyperlink" Target="https://statistiktg.shinyapps.io/statanhang/?dept=DIV&amp;amt=Amt%20f%C3%BCr%20Geoinformation&amp;table=Stand%20der%20amtlichen%20Vermessung&amp;year=2024" TargetMode="External"/>
<Relationship Id="rId80" Type="http://schemas.openxmlformats.org/officeDocument/2006/relationships/hyperlink" Target="https://statistiktg.shinyapps.io/statanhang/?dept=DIV&amp;amt=Amt%20f%C3%BCr%20Wirtschaft%20und%20Arbeit&amp;table=Ansiedlungen%20nach%20Bezirken&amp;year=2024" TargetMode="External"/>
<Relationship Id="rId85" Type="http://schemas.openxmlformats.org/officeDocument/2006/relationships/hyperlink" Target="https://statistiktg.shinyapps.io/statanhang/?dept=DIV&amp;amt=Amt%20f%C3%BCr%20Wirtschaft%20und%20Arbeit&amp;table=Ansiedlungen%20nach%20Sektoren&amp;year=2024" TargetMode="External"/>
<Relationship Id="rId55" Type="http://schemas.openxmlformats.org/officeDocument/2006/relationships/hyperlink" Target="https://statistiktg.shinyapps.io/statanhang/?dept=DIV&amp;amt=Amt%20f%C3%BCr%20Wirtschaft%20und%20Arbeit&amp;table=Ausrichtung%20finanzieller%20Leistungen&amp;year=2024" TargetMode="External"/>
<Relationship Id="rId65" Type="http://schemas.openxmlformats.org/officeDocument/2006/relationships/hyperlink" Target="https://statistiktg.shinyapps.io/statanhang/?dept=DIV&amp;amt=Amt%20f%C3%BCr%20Wirtschaft%20und%20Arbeit&amp;table=Eidgen%C3%B6ssisches%20Entsendegesetz%20(EntsG)&amp;year=2024" TargetMode="External"/>
<Relationship Id="rId70" Type="http://schemas.openxmlformats.org/officeDocument/2006/relationships/hyperlink" Target="https://statistiktg.shinyapps.io/statanhang/?dept=DIV&amp;amt=Amt%20f%C3%BCr%20Wirtschaft%20und%20Arbeit&amp;table=Flankierende%20Massnahmen&amp;year=2024" TargetMode="External"/>
<Relationship Id="rId40" Type="http://schemas.openxmlformats.org/officeDocument/2006/relationships/hyperlink" Target="https://statistiktg.shinyapps.io/statanhang/?dept=DIV&amp;amt=Amt%20f%C3%BCr%20Wirtschaft%20und%20Arbeit&amp;table=Gutachten,%20Bewilligungen%20und%20Verf%C3%BCgungen%20Arbeitsinspektorat&amp;year=2024" TargetMode="External"/>
<Relationship Id="rId90" Type="http://schemas.openxmlformats.org/officeDocument/2006/relationships/hyperlink" Target="https://statistiktg.shinyapps.io/statanhang/?dept=DIV&amp;amt=Amt%20f%C3%BCr%20Wirtschaft%20und%20Arbeit&amp;table=Immobilienservice&amp;year=2024" TargetMode="External"/>
<Relationship Id="rId45" Type="http://schemas.openxmlformats.org/officeDocument/2006/relationships/hyperlink" Target="https://statistiktg.shinyapps.io/statanhang/?dept=DIV&amp;amt=Amt%20f%C3%BCr%20Wirtschaft%20und%20Arbeit&amp;table=Projektbeitr%C3%A4ge%20Neue%20Regionalpolitik%20(NRP)&amp;year=2024" TargetMode="External"/>
<Relationship Id="rId95" Type="http://schemas.openxmlformats.org/officeDocument/2006/relationships/hyperlink" Target="https://statistiktg.shinyapps.io/statanhang/?dept=DIV&amp;amt=Amt%20f%C3%BCr%20Wirtschaft%20und%20Arbeit&amp;table=Projektbeitr%C3%A4ge%20Regionalf%C3%B6rderung%20%C2%A7%209a%20ALG&amp;year=2024" TargetMode="External"/>
<Relationship Id="rId75" Type="http://schemas.openxmlformats.org/officeDocument/2006/relationships/hyperlink" Target="https://statistiktg.shinyapps.io/statanhang/?dept=DIV&amp;amt=Amt%20f%C3%BCr%20Wirtschaft%20und%20Arbeit&amp;table=Umsetzung%20Schwarzarbeitsgesetz%20(BGSA)&amp;year=2024" TargetMode="External"/>
<Relationship Id="rId50" Type="http://schemas.openxmlformats.org/officeDocument/2006/relationships/hyperlink" Target="https://statistiktg.shinyapps.io/statanhang/?dept=DIV&amp;amt=Amt%20f%C3%BCr%20Wirtschaft%20und%20Arbeit&amp;table=Wiedereingliederung%20von%20Arbeitslosen%20und%20Stellensuchenden&amp;year=2024" TargetMode="External"/>
<Relationship Id="rId60" Type="http://schemas.openxmlformats.org/officeDocument/2006/relationships/hyperlink" Target="https://statistiktg.shinyapps.io/statanhang/?dept=DIV&amp;amt=Amt%20f%C3%BCr%20Wirtschaft%20und%20Arbeit&amp;table=Zulassung%20ausl%C3%A4ndischer%20Arbeitskr%C3%A4fte,%20privater%20Arbeitsvermittlung%20und%20Personalverleih&amp;year=2024" TargetMode="External"/>
<Relationship Id="rId147" Type="http://schemas.openxmlformats.org/officeDocument/2006/relationships/hyperlink" Target="https://statistiktg.shinyapps.io/statanhang/?dept=DIV&amp;amt=Bildungs-%20und%20Beratungszentrum%20Arenenberg&amp;table=Fachschaft%20Landwirtschaft&amp;year=2024" TargetMode="External"/>
<Relationship Id="rId152" Type="http://schemas.openxmlformats.org/officeDocument/2006/relationships/hyperlink" Target="https://statistiktg.shinyapps.io/statanhang/?dept=DIV&amp;amt=Bildungs-%20und%20Beratungszentrum%20Arenenberg&amp;table=Fachschaft%20Musikinstrumentenbau&amp;year=2024" TargetMode="External"/>
<Relationship Id="rId182" Type="http://schemas.openxmlformats.org/officeDocument/2006/relationships/hyperlink" Target="https://statistiktg.shinyapps.io/statanhang/?dept=DIV&amp;amt=Bildungs-%20und%20Beratungszentrum%20Arenenberg&amp;table=Gastronomie%20und%20Hotellerie%20am%20Arenenberg&amp;year=2024" TargetMode="External"/>
<Relationship Id="rId157" Type="http://schemas.openxmlformats.org/officeDocument/2006/relationships/hyperlink" Target="https://statistiktg.shinyapps.io/statanhang/?dept=DIV&amp;amt=Bildungs-%20und%20Beratungszentrum%20Arenenberg&amp;table=Modulare%20Weiterbildung%20Ern%C3%A4hrung%20und%20Hauswirtschaft%20(Stufe%20Weiterbildung)&amp;year=2024" TargetMode="External"/>
<Relationship Id="rId162" Type="http://schemas.openxmlformats.org/officeDocument/2006/relationships/hyperlink" Target="https://statistiktg.shinyapps.io/statanhang/?dept=DIV&amp;amt=Bildungs-%20und%20Beratungszentrum%20Arenenberg&amp;table=Modulare%20Weiterbildung%20Landwirtschaft:%20Betriebsleiterschule%20Stufe%20Berufspr%C3%BCfung%20mit%20Eidg.%20Fachausweis&amp;year=2024" TargetMode="External"/>
<Relationship Id="rId167" Type="http://schemas.openxmlformats.org/officeDocument/2006/relationships/hyperlink" Target="https://statistiktg.shinyapps.io/statanhang/?dept=DIV&amp;amt=Bildungs-%20und%20Beratungszentrum%20Arenenberg&amp;table=Modulare%20Weiterbildung%20Landwirtschaft:%20Betriebsleiterschule%20Stufe%20Meisterpr%C3%BCfung%20mit%20Eidg.%20Diplom&amp;year=2024" TargetMode="External"/>
<Relationship Id="rId177" Type="http://schemas.openxmlformats.org/officeDocument/2006/relationships/hyperlink" Target="https://statistiktg.shinyapps.io/statanhang/?dept=DIV&amp;amt=Bildungs-%20und%20Beratungszentrum%20Arenenberg&amp;table=Untersuchungen%20Bodenlabor&amp;year=2024" TargetMode="External"/>
<Relationship Id="rId172" Type="http://schemas.openxmlformats.org/officeDocument/2006/relationships/hyperlink" Target="https://statistiktg.shinyapps.io/statanhang/?dept=DIV&amp;amt=Bildungs-%20und%20Beratungszentrum%20Arenenberg&amp;table=Weiterbildungs-%20und%20Informationsveranstaltungen%20in%20der%20Beratung%20Land-%20und%20Hauswirtschaft&amp;year=2024" TargetMode="External"/>
<Relationship Id="rId23" Type="http://schemas.openxmlformats.org/officeDocument/2006/relationships/hyperlink" Target="https://statistiktg.shinyapps.io/statanhang/?dept=DIV&amp;amt=Generalsekretariat%20DIV&amp;table=Verwaltungsrechtspflege&amp;year=2024" TargetMode="External"/>
<Relationship Id="rId106" Type="http://schemas.openxmlformats.org/officeDocument/2006/relationships/hyperlink" Target="https://statistiktg.shinyapps.io/statanhang/?dept=DIV&amp;amt=Landwirtschaftsamt&amp;table=Anerkennung%20von%20landwirtschaftlichen%20Betrieben%20und%20Betriebsformen&amp;year=2024" TargetMode="External"/>
<Relationship Id="rId111" Type="http://schemas.openxmlformats.org/officeDocument/2006/relationships/hyperlink" Target="https://statistiktg.shinyapps.io/statanhang/?dept=DIV&amp;amt=Landwirtschaftsamt&amp;table=Anzahl%20kontrollierte%20Landwirtschaftsbetriebe%20bei%20den%20%C3%B6ffentlich-rechtlichen%20Programmen&amp;year=2024" TargetMode="External"/>
<Relationship Id="rId116" Type="http://schemas.openxmlformats.org/officeDocument/2006/relationships/hyperlink" Target="https://statistiktg.shinyapps.io/statanhang/?dept=DIV&amp;amt=Landwirtschaftsamt&amp;table=Anzahl%20kontrollierte%20Landwirtschaftsbetriebe%20bei%20den%20Label-Programmen&amp;year=2024" TargetMode="External"/>
<Relationship Id="rId131" Type="http://schemas.openxmlformats.org/officeDocument/2006/relationships/hyperlink" Target="https://statistiktg.shinyapps.io/statanhang/?dept=DIV&amp;amt=Landwirtschaftsamt&amp;table=Landwirtschaftliche%20Hochbauten%20im%20Berggebiet%20und%20in%20der%20H%C3%BCgelzone%20sowie%20Unterst%C3%BCtzung%20f%C3%BCr%20%C3%B6kologische%20Ziele&amp;year=2024" TargetMode="External"/>
<Relationship Id="rId141" Type="http://schemas.openxmlformats.org/officeDocument/2006/relationships/hyperlink" Target="https://statistiktg.shinyapps.io/statanhang/?dept=DIV&amp;amt=Landwirtschaftsamt&amp;table=Stellungnahmen&amp;year=2024" TargetMode="External"/>
<Relationship Id="rId121" Type="http://schemas.openxmlformats.org/officeDocument/2006/relationships/hyperlink" Target="https://statistiktg.shinyapps.io/statanhang/?dept=DIV&amp;amt=Landwirtschaftsamt&amp;table=Strukturverbesserungen:%20Periodische%20Wiederinstandstellungen%20(PWI)&amp;year=2024" TargetMode="External"/>
<Relationship Id="rId126" Type="http://schemas.openxmlformats.org/officeDocument/2006/relationships/hyperlink" Target="https://statistiktg.shinyapps.io/statanhang/?dept=DIV&amp;amt=Landwirtschaftsamt&amp;table=Strukturverbesserungen:%20Projekte%20Regionale%20Entwicklung%20(PRE)&amp;year=2024" TargetMode="External"/>
<Relationship Id="rId136" Type="http://schemas.openxmlformats.org/officeDocument/2006/relationships/hyperlink" Target="https://statistiktg.shinyapps.io/statanhang/?dept=DIV&amp;amt=Landwirtschaftsamt&amp;table=Unterhaltsregelungen%20(Flurstrassen%20und%20Entw%C3%A4sserungen)&amp;year=2024" TargetMode="External"/>
<Relationship Id="rId101" Type="http://schemas.openxmlformats.org/officeDocument/2006/relationships/hyperlink" Target="https://statistiktg.shinyapps.io/statanhang/?dept=DIV&amp;amt=Landwirtschaftsamt&amp;table=Weinwirtschaft&amp;year=2024" TargetMode="External"/>
<Relationship Id="rId193" Type="http://schemas.openxmlformats.org/officeDocument/2006/relationships/hyperlink" Target="https://statistiktg.shinyapps.io/statanhang/?dept=DIV&amp;amt=Veterin%C3%A4ramt&amp;table=Schlachtung%20und%20Fleischkontrolle&amp;year=2024" TargetMode="External"/>
<Relationship Id="rId188" Type="http://schemas.openxmlformats.org/officeDocument/2006/relationships/hyperlink" Target="https://statistiktg.shinyapps.io/statanhang/?dept=DIV&amp;amt=Veterin%C3%A4ramt&amp;table=Tierseuchenf%C3%A4lle%20TG%20(Anzahl%20betroffene%20Betriebe)&amp;year=2024" TargetMode="External"/>
</Relationships>
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0</Words>
  <Characters>0</Characters>
  <Application>Microsoft Office Word</Application>
  <DocSecurity>0</DocSecurity>
  <Lines>3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gierungsratsbeschluss</vt:lpstr>
    </vt:vector>
  </TitlesOfParts>
  <Manager>RR TG</Manager>
  <Company>Kanton Thurgau</Company>
  <LinksUpToDate>false</LinksUpToDate>
  <CharactersWithSpaces>-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7-16T09:14:02Z</dcterms:created>
  <dcterms:modified xsi:type="dcterms:W3CDTF">2025-07-16T09:14:05Z</dcterms:modified>
  <cp:lastModifiedBy>dslor@tg.ch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